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DA29F9" w14:textId="568EC606" w:rsidR="00650586" w:rsidRPr="00470AC5" w:rsidRDefault="330C88AA" w:rsidP="330C88AA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330C88AA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 and Briefing</w:t>
      </w:r>
    </w:p>
    <w:p w14:paraId="6E88E269" w14:textId="7C72E291" w:rsidR="00C11725" w:rsidRPr="00BA522C" w:rsidRDefault="003F7A0A" w:rsidP="330C88AA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</w:rPr>
        <w:t>July 11</w:t>
      </w:r>
      <w:r w:rsidR="330C88AA" w:rsidRPr="330C88AA">
        <w:rPr>
          <w:rFonts w:asciiTheme="minorHAnsi" w:eastAsiaTheme="minorEastAsia" w:hAnsiTheme="minorHAnsi" w:cstheme="minorBidi"/>
          <w:b/>
          <w:bCs/>
          <w:sz w:val="28"/>
          <w:szCs w:val="28"/>
        </w:rPr>
        <w:t>, 2023</w:t>
      </w:r>
    </w:p>
    <w:p w14:paraId="2EF0FA2F" w14:textId="3052F359" w:rsidR="2F290F91" w:rsidRPr="00591F7D" w:rsidRDefault="2F290F91" w:rsidP="00DE1B20">
      <w:pPr>
        <w:rPr>
          <w:rFonts w:asciiTheme="minorHAnsi" w:eastAsiaTheme="minorEastAsia" w:hAnsiTheme="minorHAnsi" w:cstheme="minorBidi"/>
          <w:b/>
          <w:bCs/>
          <w:highlight w:val="yellow"/>
        </w:rPr>
      </w:pPr>
    </w:p>
    <w:tbl>
      <w:tblPr>
        <w:tblStyle w:val="TableGrid0"/>
        <w:tblpPr w:vertAnchor="text" w:horzAnchor="margin" w:tblpX="-393" w:tblpY="240"/>
        <w:tblOverlap w:val="never"/>
        <w:tblW w:w="996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935"/>
        <w:gridCol w:w="5030"/>
      </w:tblGrid>
      <w:tr w:rsidR="00EC4BB2" w:rsidRPr="00591F7D" w14:paraId="2728B19C" w14:textId="77777777" w:rsidTr="330C88AA">
        <w:trPr>
          <w:trHeight w:val="543"/>
        </w:trPr>
        <w:tc>
          <w:tcPr>
            <w:tcW w:w="4935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2EAEE71D" w14:textId="3A36355A" w:rsidR="00EC4BB2" w:rsidRPr="00AB26EC" w:rsidRDefault="330C88AA" w:rsidP="330C88AA">
            <w:pPr>
              <w:spacing w:line="259" w:lineRule="auto"/>
              <w:ind w:left="1"/>
              <w:rPr>
                <w:b/>
                <w:bCs/>
              </w:rPr>
            </w:pPr>
            <w:r w:rsidRPr="00AB26EC">
              <w:rPr>
                <w:b/>
                <w:bCs/>
              </w:rPr>
              <w:t>State Data Centers</w:t>
            </w:r>
          </w:p>
        </w:tc>
        <w:tc>
          <w:tcPr>
            <w:tcW w:w="5030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57D74EF" w14:textId="77777777" w:rsidR="00EC4BB2" w:rsidRDefault="00EC4BB2" w:rsidP="00DE1B20">
            <w:pPr>
              <w:spacing w:line="259" w:lineRule="auto"/>
              <w:rPr>
                <w:b/>
                <w:bCs/>
              </w:rPr>
            </w:pPr>
          </w:p>
          <w:p w14:paraId="06E51E80" w14:textId="458474B1" w:rsidR="00EC4BB2" w:rsidRPr="00470AC5" w:rsidRDefault="330C88AA" w:rsidP="330C88AA">
            <w:pPr>
              <w:spacing w:line="259" w:lineRule="auto"/>
              <w:rPr>
                <w:b/>
                <w:bCs/>
              </w:rPr>
            </w:pPr>
            <w:r w:rsidRPr="330C88AA">
              <w:rPr>
                <w:b/>
                <w:bCs/>
              </w:rPr>
              <w:t>Census Bureau</w:t>
            </w:r>
          </w:p>
        </w:tc>
      </w:tr>
      <w:tr w:rsidR="00EC4BB2" w:rsidRPr="00591F7D" w14:paraId="13668C69" w14:textId="77777777" w:rsidTr="330C88AA">
        <w:trPr>
          <w:trHeight w:val="2014"/>
        </w:trPr>
        <w:tc>
          <w:tcPr>
            <w:tcW w:w="4935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40C5DA39" w14:textId="77777777" w:rsidR="00AB26EC" w:rsidRDefault="00AB26EC" w:rsidP="00AD4BF2">
            <w:pPr>
              <w:tabs>
                <w:tab w:val="left" w:pos="2043"/>
              </w:tabs>
              <w:spacing w:line="259" w:lineRule="auto"/>
              <w:ind w:left="1"/>
            </w:pPr>
            <w:r>
              <w:t xml:space="preserve">Monica Cruz </w:t>
            </w:r>
          </w:p>
          <w:p w14:paraId="47B680D3" w14:textId="7F38CAB7" w:rsidR="00AD4BF2" w:rsidRDefault="330C88AA" w:rsidP="00AD4BF2">
            <w:pPr>
              <w:tabs>
                <w:tab w:val="left" w:pos="2043"/>
              </w:tabs>
              <w:spacing w:line="259" w:lineRule="auto"/>
              <w:ind w:left="1"/>
            </w:pPr>
            <w:r>
              <w:t>Erica Gardner</w:t>
            </w:r>
          </w:p>
          <w:p w14:paraId="30A2733E" w14:textId="632BD9C1" w:rsidR="00AD4BF2" w:rsidRDefault="330C88AA" w:rsidP="00AD4BF2">
            <w:pPr>
              <w:tabs>
                <w:tab w:val="left" w:pos="2043"/>
              </w:tabs>
              <w:spacing w:line="259" w:lineRule="auto"/>
              <w:ind w:left="1"/>
            </w:pPr>
            <w:r>
              <w:t xml:space="preserve">Gary </w:t>
            </w:r>
            <w:proofErr w:type="spellStart"/>
            <w:r>
              <w:t>Krob</w:t>
            </w:r>
            <w:proofErr w:type="spellEnd"/>
          </w:p>
          <w:p w14:paraId="1C340437" w14:textId="77777777" w:rsidR="00AB26EC" w:rsidRDefault="00AB26EC" w:rsidP="00AB26EC">
            <w:pPr>
              <w:tabs>
                <w:tab w:val="left" w:pos="2043"/>
              </w:tabs>
              <w:spacing w:line="259" w:lineRule="auto"/>
              <w:ind w:left="1"/>
            </w:pPr>
            <w:r>
              <w:t>Susannah Robichaux</w:t>
            </w:r>
          </w:p>
          <w:p w14:paraId="090F7587" w14:textId="311C7D28" w:rsidR="00AB26EC" w:rsidRDefault="00AB26EC" w:rsidP="00AB26EC">
            <w:pPr>
              <w:tabs>
                <w:tab w:val="left" w:pos="2043"/>
              </w:tabs>
              <w:spacing w:line="259" w:lineRule="auto"/>
              <w:ind w:left="1"/>
            </w:pPr>
            <w:r>
              <w:t>Jennifer Shultz</w:t>
            </w:r>
          </w:p>
          <w:p w14:paraId="2726753B" w14:textId="77777777" w:rsidR="00321158" w:rsidRDefault="330C88AA" w:rsidP="00321158">
            <w:pPr>
              <w:tabs>
                <w:tab w:val="left" w:pos="2043"/>
              </w:tabs>
              <w:spacing w:line="259" w:lineRule="auto"/>
              <w:ind w:left="1"/>
            </w:pPr>
            <w:r>
              <w:t xml:space="preserve">Katie Springer </w:t>
            </w:r>
          </w:p>
          <w:p w14:paraId="58BCB4D7" w14:textId="2CFA3B74" w:rsidR="003F7A0A" w:rsidRPr="00F36899" w:rsidRDefault="330C88AA" w:rsidP="00AB26EC">
            <w:pPr>
              <w:tabs>
                <w:tab w:val="left" w:pos="2043"/>
              </w:tabs>
              <w:spacing w:line="259" w:lineRule="auto"/>
              <w:ind w:left="1"/>
            </w:pPr>
            <w:r>
              <w:t xml:space="preserve">Alfred </w:t>
            </w:r>
            <w:proofErr w:type="spellStart"/>
            <w:r>
              <w:t>Sundara</w:t>
            </w:r>
            <w:proofErr w:type="spellEnd"/>
          </w:p>
        </w:tc>
        <w:tc>
          <w:tcPr>
            <w:tcW w:w="5030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67DCF529" w14:textId="77777777" w:rsidR="00AD4BF2" w:rsidRDefault="330C88AA" w:rsidP="00AD4BF2">
            <w:pPr>
              <w:spacing w:line="259" w:lineRule="auto"/>
            </w:pPr>
            <w:proofErr w:type="spellStart"/>
            <w:r>
              <w:t>Termirah</w:t>
            </w:r>
            <w:proofErr w:type="spellEnd"/>
            <w:r>
              <w:t xml:space="preserve"> Brinkley</w:t>
            </w:r>
          </w:p>
          <w:p w14:paraId="5C811617" w14:textId="70243A4E" w:rsidR="00AB26EC" w:rsidRDefault="00AB26EC" w:rsidP="00AD4BF2">
            <w:pPr>
              <w:spacing w:line="259" w:lineRule="auto"/>
            </w:pPr>
            <w:proofErr w:type="spellStart"/>
            <w:r>
              <w:t>Katara</w:t>
            </w:r>
            <w:proofErr w:type="spellEnd"/>
            <w:r>
              <w:t xml:space="preserve"> L</w:t>
            </w:r>
            <w:r w:rsidR="00EF0442">
              <w:t>.</w:t>
            </w:r>
            <w:r>
              <w:t xml:space="preserve"> Honesty</w:t>
            </w:r>
          </w:p>
          <w:p w14:paraId="7019930B" w14:textId="77777777" w:rsidR="00AD4BF2" w:rsidRDefault="330C88AA" w:rsidP="00321158">
            <w:pPr>
              <w:spacing w:line="259" w:lineRule="auto"/>
            </w:pPr>
            <w:r>
              <w:t xml:space="preserve">Barbara </w:t>
            </w:r>
            <w:proofErr w:type="spellStart"/>
            <w:r>
              <w:t>LaFleur</w:t>
            </w:r>
            <w:proofErr w:type="spellEnd"/>
            <w:r>
              <w:t xml:space="preserve"> </w:t>
            </w:r>
          </w:p>
          <w:p w14:paraId="0017351C" w14:textId="77777777" w:rsidR="00AB26EC" w:rsidRDefault="330C88AA" w:rsidP="00321158">
            <w:pPr>
              <w:spacing w:line="259" w:lineRule="auto"/>
            </w:pPr>
            <w:r>
              <w:t>Samantha Proctor</w:t>
            </w:r>
          </w:p>
          <w:p w14:paraId="155D1139" w14:textId="77777777" w:rsidR="00AB26EC" w:rsidRDefault="00AB26EC" w:rsidP="00AB26EC">
            <w:pPr>
              <w:spacing w:line="259" w:lineRule="auto"/>
            </w:pPr>
            <w:r>
              <w:t>Devon Reed</w:t>
            </w:r>
            <w:bookmarkStart w:id="0" w:name="_GoBack"/>
            <w:bookmarkEnd w:id="0"/>
          </w:p>
          <w:p w14:paraId="3A4C490F" w14:textId="5D9D354B" w:rsidR="00BA522C" w:rsidRPr="00B073A7" w:rsidRDefault="00BA522C" w:rsidP="003F7A0A">
            <w:pPr>
              <w:spacing w:line="259" w:lineRule="auto"/>
            </w:pPr>
          </w:p>
        </w:tc>
      </w:tr>
    </w:tbl>
    <w:p w14:paraId="07C83A67" w14:textId="005DD9F5" w:rsidR="00A04E29" w:rsidRDefault="00A04E29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2B7F3969" w14:textId="73C770F5" w:rsidR="006567F5" w:rsidRPr="00940544" w:rsidRDefault="00713316" w:rsidP="330C88A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</w:rPr>
      </w:pPr>
      <w:r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</w:t>
      </w:r>
      <w:r w:rsidR="006567F5"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:0</w:t>
      </w:r>
      <w:r w:rsidR="00B4501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7</w:t>
      </w:r>
      <w:r w:rsidR="006567F5"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B4501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</w:t>
      </w:r>
      <w:r w:rsidR="006567F5"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M </w:t>
      </w:r>
      <w:r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EST </w:t>
      </w:r>
      <w:r w:rsidR="00B4501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Devon Reed </w:t>
      </w:r>
      <w:r w:rsidR="006567F5" w:rsidRPr="330C88A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alled meeting to order</w:t>
      </w:r>
    </w:p>
    <w:p w14:paraId="4E18C0B1" w14:textId="77777777" w:rsidR="006567F5" w:rsidRDefault="006567F5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5670B7E2" w14:textId="1410C944" w:rsidR="003F7A0A" w:rsidRDefault="003F7A0A" w:rsidP="330C88A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Annual Conference</w:t>
      </w:r>
    </w:p>
    <w:p w14:paraId="6305EE59" w14:textId="71E2B7BC" w:rsidR="003F7A0A" w:rsidRPr="003F7A0A" w:rsidRDefault="00B4501C" w:rsidP="003F7A0A">
      <w:pPr>
        <w:pStyle w:val="xxmsonormal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>DUB</w:t>
      </w:r>
      <w:r w:rsidR="003F7A0A">
        <w:rPr>
          <w:rFonts w:ascii="Calibri" w:hAnsi="Calibri" w:cs="Calibri"/>
          <w:bCs/>
          <w:color w:val="222222"/>
        </w:rPr>
        <w:t xml:space="preserve"> does not have more news about the annual meeting at this point. The hotel is booked and </w:t>
      </w:r>
      <w:proofErr w:type="spellStart"/>
      <w:r w:rsidR="003F7A0A">
        <w:rPr>
          <w:rFonts w:ascii="Calibri" w:hAnsi="Calibri" w:cs="Calibri"/>
          <w:bCs/>
          <w:color w:val="222222"/>
        </w:rPr>
        <w:t>Termirah</w:t>
      </w:r>
      <w:proofErr w:type="spellEnd"/>
      <w:r w:rsidR="003F7A0A">
        <w:rPr>
          <w:rFonts w:ascii="Calibri" w:hAnsi="Calibri" w:cs="Calibri"/>
          <w:bCs/>
          <w:color w:val="222222"/>
        </w:rPr>
        <w:t xml:space="preserve"> and Samantha are collecting individual travel information for attendees. </w:t>
      </w:r>
    </w:p>
    <w:p w14:paraId="5F339DD6" w14:textId="2FC13663" w:rsidR="003F7A0A" w:rsidRPr="003F7A0A" w:rsidRDefault="003F7A0A" w:rsidP="003F7A0A">
      <w:pPr>
        <w:pStyle w:val="xxmsonormal"/>
        <w:numPr>
          <w:ilvl w:val="1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 xml:space="preserve">Devon will send travel updates to everyone attending </w:t>
      </w:r>
      <w:r w:rsidR="00E47F71">
        <w:rPr>
          <w:rFonts w:ascii="Calibri" w:hAnsi="Calibri" w:cs="Calibri"/>
          <w:bCs/>
          <w:color w:val="222222"/>
        </w:rPr>
        <w:t>in order to</w:t>
      </w:r>
      <w:r>
        <w:rPr>
          <w:rFonts w:ascii="Calibri" w:hAnsi="Calibri" w:cs="Calibri"/>
          <w:bCs/>
          <w:color w:val="222222"/>
        </w:rPr>
        <w:t xml:space="preserve"> collect the missing itineraries.</w:t>
      </w:r>
    </w:p>
    <w:p w14:paraId="6E63C15E" w14:textId="1564AA2F" w:rsidR="003F7A0A" w:rsidRPr="003F7A0A" w:rsidRDefault="003F7A0A" w:rsidP="003F7A0A">
      <w:pPr>
        <w:pStyle w:val="xxmsonormal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>The entire conference will be at the hotel, even the steering committee meeting.</w:t>
      </w:r>
    </w:p>
    <w:p w14:paraId="323BCEC7" w14:textId="0211AF9C" w:rsidR="003F7A0A" w:rsidRPr="003F7A0A" w:rsidRDefault="00B4501C" w:rsidP="003F7A0A">
      <w:pPr>
        <w:pStyle w:val="xxmsonormal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 xml:space="preserve">DUB </w:t>
      </w:r>
      <w:r w:rsidR="003F7A0A">
        <w:rPr>
          <w:rFonts w:ascii="Calibri" w:hAnsi="Calibri" w:cs="Calibri"/>
          <w:bCs/>
          <w:color w:val="222222"/>
        </w:rPr>
        <w:t>is working on making some of the sessions virtual but are unsure if that will be successful. Presentations and the agenda will be available on the website.</w:t>
      </w:r>
    </w:p>
    <w:p w14:paraId="72A5FE56" w14:textId="22503215" w:rsidR="003F7A0A" w:rsidRPr="00B4501C" w:rsidRDefault="003F7A0A" w:rsidP="003F7A0A">
      <w:pPr>
        <w:pStyle w:val="xxmsonormal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>Director Santos will be addressing the steering committee on Monday and the whole group on Tuesday.</w:t>
      </w:r>
    </w:p>
    <w:p w14:paraId="28ED47EF" w14:textId="2660D8B2" w:rsidR="00B4501C" w:rsidRPr="00E47F71" w:rsidRDefault="00B4501C" w:rsidP="003F7A0A">
      <w:pPr>
        <w:pStyle w:val="xxmsonormal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Cs/>
          <w:color w:val="222222"/>
        </w:rPr>
        <w:t>After the meeting, session presentations will remain on the internal website for 2-3 months.</w:t>
      </w:r>
    </w:p>
    <w:p w14:paraId="799E195B" w14:textId="413FAE12" w:rsidR="00E47F71" w:rsidRDefault="00E47F71" w:rsidP="00E47F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</w:p>
    <w:p w14:paraId="4305C5AD" w14:textId="2585C33C" w:rsidR="00E47F71" w:rsidRDefault="00E47F71" w:rsidP="00E47F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New Lead Webinar</w:t>
      </w:r>
    </w:p>
    <w:p w14:paraId="3EF6DD68" w14:textId="77777777" w:rsidR="00E1460B" w:rsidRDefault="002B4EF9" w:rsidP="00E47F71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t>The new lead webinar will be on Wednesday, July 19</w:t>
      </w:r>
      <w:r w:rsidRPr="002B4EF9">
        <w:rPr>
          <w:rFonts w:ascii="Calibri" w:hAnsi="Calibri" w:cs="Calibri"/>
          <w:bCs/>
          <w:color w:val="222222"/>
          <w:vertAlign w:val="superscript"/>
        </w:rPr>
        <w:t>th</w:t>
      </w:r>
      <w:r>
        <w:rPr>
          <w:rFonts w:ascii="Calibri" w:hAnsi="Calibri" w:cs="Calibri"/>
          <w:bCs/>
          <w:color w:val="222222"/>
        </w:rPr>
        <w:t xml:space="preserve"> from 3-4pm. Mallory will send out a reminder email this week.</w:t>
      </w:r>
      <w:r w:rsidR="00990B01">
        <w:rPr>
          <w:rFonts w:ascii="Calibri" w:hAnsi="Calibri" w:cs="Calibri"/>
          <w:bCs/>
          <w:color w:val="222222"/>
        </w:rPr>
        <w:t xml:space="preserve"> </w:t>
      </w:r>
    </w:p>
    <w:p w14:paraId="3A58C0A8" w14:textId="5E153EE4" w:rsidR="002B4EF9" w:rsidRDefault="00990B01" w:rsidP="00E47F71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t>It was suggested that the steering committee should record the webinar and post it to the Clearinghouse website.</w:t>
      </w:r>
      <w:r w:rsidR="00762434">
        <w:rPr>
          <w:rFonts w:ascii="Calibri" w:hAnsi="Calibri" w:cs="Calibri"/>
          <w:bCs/>
          <w:color w:val="222222"/>
        </w:rPr>
        <w:t xml:space="preserve"> This way it could be useful to new leads in the future.</w:t>
      </w:r>
    </w:p>
    <w:p w14:paraId="1A5A10A1" w14:textId="350C56EF" w:rsidR="002B4EF9" w:rsidRDefault="002B4EF9" w:rsidP="00E47F71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t>The primary audience are SDC leads but the CIC steering committee is invited to attend also.</w:t>
      </w:r>
    </w:p>
    <w:p w14:paraId="179F9F21" w14:textId="67C98DFB" w:rsidR="00E47F71" w:rsidRDefault="00E47F71" w:rsidP="00E47F71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lastRenderedPageBreak/>
        <w:t>The SDC Steering Committee has an agenda, slide deck, and group of panelists to talk about their experiences in the network.</w:t>
      </w:r>
    </w:p>
    <w:p w14:paraId="3DD82FCE" w14:textId="34159861" w:rsidR="00E1460B" w:rsidRDefault="00E1460B" w:rsidP="00E47F71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t>The goal of the webinar is to get conversation and networking started ahead of the conference.</w:t>
      </w:r>
    </w:p>
    <w:p w14:paraId="1FAE0569" w14:textId="56AE1F33" w:rsidR="002B4EF9" w:rsidRPr="00762434" w:rsidRDefault="00E47F71" w:rsidP="00762434">
      <w:pPr>
        <w:pStyle w:val="xxmsonormal"/>
        <w:numPr>
          <w:ilvl w:val="0"/>
          <w:numId w:val="49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Cs/>
          <w:color w:val="222222"/>
        </w:rPr>
      </w:pPr>
      <w:r>
        <w:rPr>
          <w:rFonts w:ascii="Calibri" w:hAnsi="Calibri" w:cs="Calibri"/>
          <w:bCs/>
          <w:color w:val="222222"/>
        </w:rPr>
        <w:t xml:space="preserve">This is also an opportunity to refresh </w:t>
      </w:r>
      <w:r w:rsidR="002B4EF9">
        <w:rPr>
          <w:rFonts w:ascii="Calibri" w:hAnsi="Calibri" w:cs="Calibri"/>
          <w:bCs/>
          <w:color w:val="222222"/>
        </w:rPr>
        <w:t>the connections to the Tree States and make sure the Steering Committee has the best contact information for everyone.</w:t>
      </w:r>
    </w:p>
    <w:p w14:paraId="0CCAECBD" w14:textId="77777777" w:rsidR="003F7A0A" w:rsidRDefault="003F7A0A" w:rsidP="330C88A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</w:p>
    <w:p w14:paraId="543AE39F" w14:textId="3D4B4CB7" w:rsidR="00321158" w:rsidRDefault="330C88AA" w:rsidP="330C88A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color w:val="222222"/>
        </w:rPr>
      </w:pPr>
      <w:r w:rsidRPr="330C88AA">
        <w:rPr>
          <w:rFonts w:ascii="Calibri" w:hAnsi="Calibri" w:cs="Calibri"/>
          <w:b/>
          <w:bCs/>
          <w:color w:val="222222"/>
        </w:rPr>
        <w:t>Letter to Dr. Keller</w:t>
      </w:r>
    </w:p>
    <w:p w14:paraId="052EF2E7" w14:textId="77777777" w:rsidR="00762434" w:rsidRDefault="00762434" w:rsidP="330C88AA">
      <w:pPr>
        <w:pStyle w:val="xxmsonormal"/>
        <w:numPr>
          <w:ilvl w:val="0"/>
          <w:numId w:val="45"/>
        </w:numPr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color w:val="222222"/>
        </w:rPr>
      </w:pPr>
      <w:r>
        <w:rPr>
          <w:rFonts w:ascii="Calibri" w:hAnsi="Calibri" w:cs="Calibri"/>
          <w:color w:val="222222"/>
        </w:rPr>
        <w:t>The letter is finished. Mallory will send it to the steering committee to review and get it out this week.</w:t>
      </w:r>
    </w:p>
    <w:p w14:paraId="4A487E52" w14:textId="77777777" w:rsidR="00762434" w:rsidRDefault="00762434" w:rsidP="00762434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color w:val="222222"/>
        </w:rPr>
      </w:pPr>
    </w:p>
    <w:p w14:paraId="2885BBA3" w14:textId="77777777" w:rsidR="00762434" w:rsidRDefault="00762434" w:rsidP="00762434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color w:val="222222"/>
        </w:rPr>
      </w:pPr>
      <w:r>
        <w:rPr>
          <w:rFonts w:ascii="Calibri" w:hAnsi="Calibri" w:cs="Calibri"/>
          <w:b/>
          <w:color w:val="222222"/>
        </w:rPr>
        <w:t>Annual Report</w:t>
      </w:r>
    </w:p>
    <w:p w14:paraId="57973661" w14:textId="531E1EC1" w:rsidR="00E93A91" w:rsidRPr="00762434" w:rsidRDefault="00B4501C" w:rsidP="00762434">
      <w:pPr>
        <w:pStyle w:val="xxmsonormal"/>
        <w:numPr>
          <w:ilvl w:val="0"/>
          <w:numId w:val="45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="Calibri" w:hAnsi="Calibri" w:cs="Calibri"/>
          <w:color w:val="222222"/>
        </w:rPr>
        <w:t>DUB</w:t>
      </w:r>
      <w:r w:rsidR="00762434">
        <w:rPr>
          <w:rFonts w:ascii="Calibri" w:hAnsi="Calibri" w:cs="Calibri"/>
          <w:color w:val="222222"/>
        </w:rPr>
        <w:t xml:space="preserve"> still has fewer than half of all annual reports. The </w:t>
      </w:r>
      <w:r w:rsidR="00DD4A16">
        <w:rPr>
          <w:rFonts w:ascii="Calibri" w:hAnsi="Calibri" w:cs="Calibri"/>
          <w:color w:val="222222"/>
        </w:rPr>
        <w:t>steering committee will send out a</w:t>
      </w:r>
      <w:r w:rsidR="00125E2E">
        <w:rPr>
          <w:rFonts w:ascii="Calibri" w:hAnsi="Calibri" w:cs="Calibri"/>
          <w:color w:val="222222"/>
        </w:rPr>
        <w:t xml:space="preserve"> reminder to their tree states about the annual reports.</w:t>
      </w:r>
      <w:r w:rsidR="00762434">
        <w:rPr>
          <w:rFonts w:ascii="Calibri" w:hAnsi="Calibri" w:cs="Calibri"/>
          <w:color w:val="222222"/>
        </w:rPr>
        <w:t xml:space="preserve"> </w:t>
      </w:r>
    </w:p>
    <w:p w14:paraId="085830EA" w14:textId="77777777" w:rsidR="00762434" w:rsidRDefault="00762434" w:rsidP="00762434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63E2D962" w14:textId="3B0CA19E" w:rsidR="00544ADC" w:rsidRPr="00B4501C" w:rsidRDefault="00544ADC" w:rsidP="330C88AA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</w:rPr>
      </w:pPr>
      <w:r w:rsidRPr="00B4501C">
        <w:rPr>
          <w:rFonts w:asciiTheme="minorHAnsi" w:eastAsiaTheme="minorEastAsia" w:hAnsiTheme="minorHAnsi" w:cstheme="minorBidi"/>
          <w:bdr w:val="none" w:sz="0" w:space="0" w:color="auto" w:frame="1"/>
        </w:rPr>
        <w:t>Meeting adjourned at 3:</w:t>
      </w:r>
      <w:r w:rsidR="00BF7B95" w:rsidRPr="00B4501C">
        <w:rPr>
          <w:rFonts w:asciiTheme="minorHAnsi" w:eastAsiaTheme="minorEastAsia" w:hAnsiTheme="minorHAnsi" w:cstheme="minorBidi"/>
          <w:bdr w:val="none" w:sz="0" w:space="0" w:color="auto" w:frame="1"/>
        </w:rPr>
        <w:t>50</w:t>
      </w:r>
      <w:r w:rsidRPr="00B4501C">
        <w:rPr>
          <w:rFonts w:asciiTheme="minorHAnsi" w:eastAsiaTheme="minorEastAsia" w:hAnsiTheme="minorHAnsi" w:cstheme="minorBidi"/>
          <w:bdr w:val="none" w:sz="0" w:space="0" w:color="auto" w:frame="1"/>
        </w:rPr>
        <w:t xml:space="preserve"> PM EST</w:t>
      </w:r>
    </w:p>
    <w:sectPr w:rsidR="00544ADC" w:rsidRPr="00B4501C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BF33F" w14:textId="77777777" w:rsidR="0085732C" w:rsidRDefault="0085732C">
      <w:r>
        <w:separator/>
      </w:r>
    </w:p>
  </w:endnote>
  <w:endnote w:type="continuationSeparator" w:id="0">
    <w:p w14:paraId="44C4179B" w14:textId="77777777" w:rsidR="0085732C" w:rsidRDefault="00857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C62AC" w14:textId="77777777" w:rsidR="0085732C" w:rsidRDefault="0085732C">
      <w:r>
        <w:separator/>
      </w:r>
    </w:p>
  </w:footnote>
  <w:footnote w:type="continuationSeparator" w:id="0">
    <w:p w14:paraId="6C1AD669" w14:textId="77777777" w:rsidR="0085732C" w:rsidRDefault="00857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974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132"/>
      <w:gridCol w:w="3888"/>
      <w:gridCol w:w="2727"/>
    </w:tblGrid>
    <w:tr w:rsidR="00200257" w:rsidRPr="00A762FA" w14:paraId="5DE77F27" w14:textId="77777777" w:rsidTr="330C88AA">
      <w:tc>
        <w:tcPr>
          <w:tcW w:w="313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361AA0" w14:textId="70996699" w:rsidR="00200257" w:rsidRDefault="330C88AA" w:rsidP="330C88A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bCs/>
              <w:i/>
              <w:i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allory Bateman (UT)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, </w:t>
          </w:r>
          <w:r w:rsidRPr="330C88AA">
            <w:rPr>
              <w:rFonts w:ascii="Trebuchet MS" w:hAnsi="Trebuchet MS" w:cs="Trebuchet MS"/>
              <w:b/>
              <w:bCs/>
              <w:i/>
              <w:iCs/>
              <w:color w:val="000000" w:themeColor="text1"/>
              <w:sz w:val="18"/>
              <w:szCs w:val="18"/>
            </w:rPr>
            <w:t>Chair</w:t>
          </w:r>
        </w:p>
        <w:p w14:paraId="4C8C5267" w14:textId="74895B07" w:rsidR="00EE634B" w:rsidRPr="00EE634B" w:rsidRDefault="330C88AA" w:rsidP="330C88AA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Michael Moser (VT), </w:t>
          </w:r>
          <w:r w:rsidRPr="330C88AA">
            <w:rPr>
              <w:rFonts w:ascii="Trebuchet MS" w:hAnsi="Trebuchet MS" w:cs="Trebuchet MS"/>
              <w:b/>
              <w:bCs/>
              <w:i/>
              <w:iCs/>
              <w:color w:val="000000" w:themeColor="text1"/>
              <w:sz w:val="18"/>
              <w:szCs w:val="18"/>
            </w:rPr>
            <w:t>Vice Chair</w:t>
          </w:r>
        </w:p>
        <w:p w14:paraId="4E3C2C5D" w14:textId="77777777" w:rsidR="00494E3A" w:rsidRDefault="330C88AA" w:rsidP="330C88AA">
          <w:pPr>
            <w:pStyle w:val="Header"/>
            <w:rPr>
              <w:rFonts w:ascii="Trebuchet MS" w:hAnsi="Trebuchet MS" w:cs="Trebuchet MS"/>
              <w:b/>
              <w:bCs/>
              <w:i/>
              <w:i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 (IN)</w:t>
          </w:r>
          <w:r w:rsidRPr="330C88AA">
            <w:rPr>
              <w:rFonts w:ascii="Trebuchet MS" w:hAnsi="Trebuchet MS" w:cs="Trebuchet MS"/>
              <w:b/>
              <w:bCs/>
              <w:i/>
              <w:iCs/>
              <w:color w:val="000000" w:themeColor="text1"/>
              <w:sz w:val="18"/>
              <w:szCs w:val="18"/>
            </w:rPr>
            <w:t>, Co-Secretary</w:t>
          </w:r>
        </w:p>
        <w:p w14:paraId="7AAE1862" w14:textId="54E04EE6" w:rsidR="00BA522C" w:rsidRDefault="330C88AA" w:rsidP="330C88AA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Susannah Robichaux (AL), </w:t>
          </w:r>
        </w:p>
        <w:p w14:paraId="2E45D2BF" w14:textId="1AFC58F7" w:rsidR="00BA522C" w:rsidRPr="00BA522C" w:rsidRDefault="330C88AA" w:rsidP="330C88AA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       Co-Secretar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330C88AA" w:rsidP="330C88AA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330C88A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330C88AA" w:rsidP="330C88AA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330C88A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330C88AA" w:rsidP="330C88AA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330C88A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330C88AA" w:rsidP="330C88AA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 w:themeColor="text1"/>
              <w:sz w:val="16"/>
              <w:szCs w:val="16"/>
            </w:rPr>
          </w:pPr>
          <w:r w:rsidRPr="330C88AA">
            <w:rPr>
              <w:rFonts w:ascii="Trebuchet MS" w:hAnsi="Trebuchet MS" w:cs="Trebuchet MS"/>
              <w:i/>
              <w:iCs/>
              <w:color w:val="000000" w:themeColor="text1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330C88AA" w:rsidP="330C88AA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 w:themeColor="text1"/>
              <w:sz w:val="16"/>
              <w:szCs w:val="16"/>
            </w:rPr>
          </w:pPr>
          <w:r w:rsidRPr="330C88AA">
            <w:rPr>
              <w:rFonts w:ascii="Trebuchet MS" w:hAnsi="Trebuchet MS" w:cs="Trebuchet MS"/>
              <w:i/>
              <w:iCs/>
              <w:color w:val="000000" w:themeColor="text1"/>
              <w:sz w:val="16"/>
              <w:szCs w:val="16"/>
            </w:rPr>
            <w:t>State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2922B43F" w:rsidR="00200257" w:rsidRDefault="330C88AA" w:rsidP="330C88AA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3EB7A317" w14:textId="77777777" w:rsidR="00590ADC" w:rsidRDefault="330C88AA" w:rsidP="330C88AA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(WA)</w:t>
          </w:r>
        </w:p>
        <w:p w14:paraId="2A6894BE" w14:textId="77777777" w:rsidR="00EE634B" w:rsidRDefault="330C88AA" w:rsidP="330C88AA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Jenn Shultz (PA)</w:t>
          </w:r>
        </w:p>
        <w:p w14:paraId="27599072" w14:textId="77777777" w:rsidR="00494E3A" w:rsidRDefault="330C88AA" w:rsidP="330C88AA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Alfred </w:t>
          </w:r>
          <w:proofErr w:type="spellStart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Sundara</w:t>
          </w:r>
          <w:proofErr w:type="spellEnd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MD)</w:t>
          </w:r>
        </w:p>
        <w:p w14:paraId="1D2635B7" w14:textId="5EC65178" w:rsidR="00EE634B" w:rsidRPr="000B4871" w:rsidRDefault="330C88AA" w:rsidP="330C88AA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Gary </w:t>
          </w:r>
          <w:proofErr w:type="spellStart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rob</w:t>
          </w:r>
          <w:proofErr w:type="spellEnd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IA)</w:t>
          </w:r>
        </w:p>
      </w:tc>
    </w:tr>
  </w:tbl>
  <w:p w14:paraId="1505D48F" w14:textId="77777777" w:rsidR="00200257" w:rsidRPr="00A762FA" w:rsidRDefault="00200257" w:rsidP="330C88AA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330C88A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7BD5"/>
    <w:multiLevelType w:val="hybridMultilevel"/>
    <w:tmpl w:val="551E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122B"/>
    <w:multiLevelType w:val="hybridMultilevel"/>
    <w:tmpl w:val="DA2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B16EE"/>
    <w:multiLevelType w:val="hybridMultilevel"/>
    <w:tmpl w:val="E17A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D000C"/>
    <w:multiLevelType w:val="hybridMultilevel"/>
    <w:tmpl w:val="F384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D7E3A"/>
    <w:multiLevelType w:val="hybridMultilevel"/>
    <w:tmpl w:val="999A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25376"/>
    <w:multiLevelType w:val="hybridMultilevel"/>
    <w:tmpl w:val="50460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A51965"/>
    <w:multiLevelType w:val="hybridMultilevel"/>
    <w:tmpl w:val="C448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F03045"/>
    <w:multiLevelType w:val="hybridMultilevel"/>
    <w:tmpl w:val="20469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122E15"/>
    <w:multiLevelType w:val="hybridMultilevel"/>
    <w:tmpl w:val="2C28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EA3C88"/>
    <w:multiLevelType w:val="hybridMultilevel"/>
    <w:tmpl w:val="E868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715D0"/>
    <w:multiLevelType w:val="hybridMultilevel"/>
    <w:tmpl w:val="ECBC7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A46C88"/>
    <w:multiLevelType w:val="hybridMultilevel"/>
    <w:tmpl w:val="5136E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A76E1"/>
    <w:multiLevelType w:val="hybridMultilevel"/>
    <w:tmpl w:val="AB72C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227850"/>
    <w:multiLevelType w:val="hybridMultilevel"/>
    <w:tmpl w:val="B560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CD28BD"/>
    <w:multiLevelType w:val="multilevel"/>
    <w:tmpl w:val="44584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5940AEC"/>
    <w:multiLevelType w:val="hybridMultilevel"/>
    <w:tmpl w:val="3FE45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EB116DB"/>
    <w:multiLevelType w:val="hybridMultilevel"/>
    <w:tmpl w:val="EEFA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5"/>
  </w:num>
  <w:num w:numId="3">
    <w:abstractNumId w:val="42"/>
  </w:num>
  <w:num w:numId="4">
    <w:abstractNumId w:val="12"/>
  </w:num>
  <w:num w:numId="5">
    <w:abstractNumId w:val="4"/>
  </w:num>
  <w:num w:numId="6">
    <w:abstractNumId w:val="20"/>
  </w:num>
  <w:num w:numId="7">
    <w:abstractNumId w:val="17"/>
  </w:num>
  <w:num w:numId="8">
    <w:abstractNumId w:val="1"/>
  </w:num>
  <w:num w:numId="9">
    <w:abstractNumId w:val="14"/>
  </w:num>
  <w:num w:numId="10">
    <w:abstractNumId w:val="18"/>
  </w:num>
  <w:num w:numId="11">
    <w:abstractNumId w:val="45"/>
  </w:num>
  <w:num w:numId="12">
    <w:abstractNumId w:val="27"/>
  </w:num>
  <w:num w:numId="13">
    <w:abstractNumId w:val="46"/>
  </w:num>
  <w:num w:numId="14">
    <w:abstractNumId w:val="3"/>
  </w:num>
  <w:num w:numId="15">
    <w:abstractNumId w:val="22"/>
  </w:num>
  <w:num w:numId="16">
    <w:abstractNumId w:val="31"/>
  </w:num>
  <w:num w:numId="17">
    <w:abstractNumId w:val="13"/>
  </w:num>
  <w:num w:numId="18">
    <w:abstractNumId w:val="30"/>
  </w:num>
  <w:num w:numId="19">
    <w:abstractNumId w:val="37"/>
  </w:num>
  <w:num w:numId="20">
    <w:abstractNumId w:val="0"/>
  </w:num>
  <w:num w:numId="21">
    <w:abstractNumId w:val="10"/>
  </w:num>
  <w:num w:numId="22">
    <w:abstractNumId w:val="23"/>
  </w:num>
  <w:num w:numId="23">
    <w:abstractNumId w:val="34"/>
  </w:num>
  <w:num w:numId="24">
    <w:abstractNumId w:val="41"/>
  </w:num>
  <w:num w:numId="25">
    <w:abstractNumId w:val="24"/>
  </w:num>
  <w:num w:numId="26">
    <w:abstractNumId w:val="25"/>
  </w:num>
  <w:num w:numId="27">
    <w:abstractNumId w:val="26"/>
  </w:num>
  <w:num w:numId="28">
    <w:abstractNumId w:val="21"/>
  </w:num>
  <w:num w:numId="29">
    <w:abstractNumId w:val="38"/>
  </w:num>
  <w:num w:numId="30">
    <w:abstractNumId w:val="48"/>
  </w:num>
  <w:num w:numId="31">
    <w:abstractNumId w:val="16"/>
  </w:num>
  <w:num w:numId="32">
    <w:abstractNumId w:val="11"/>
  </w:num>
  <w:num w:numId="33">
    <w:abstractNumId w:val="32"/>
  </w:num>
  <w:num w:numId="34">
    <w:abstractNumId w:val="2"/>
  </w:num>
  <w:num w:numId="35">
    <w:abstractNumId w:val="7"/>
  </w:num>
  <w:num w:numId="36">
    <w:abstractNumId w:val="39"/>
  </w:num>
  <w:num w:numId="37">
    <w:abstractNumId w:val="35"/>
  </w:num>
  <w:num w:numId="38">
    <w:abstractNumId w:val="29"/>
  </w:num>
  <w:num w:numId="39">
    <w:abstractNumId w:val="6"/>
  </w:num>
  <w:num w:numId="40">
    <w:abstractNumId w:val="28"/>
  </w:num>
  <w:num w:numId="41">
    <w:abstractNumId w:val="19"/>
  </w:num>
  <w:num w:numId="42">
    <w:abstractNumId w:val="8"/>
  </w:num>
  <w:num w:numId="43">
    <w:abstractNumId w:val="43"/>
  </w:num>
  <w:num w:numId="44">
    <w:abstractNumId w:val="9"/>
  </w:num>
  <w:num w:numId="45">
    <w:abstractNumId w:val="47"/>
  </w:num>
  <w:num w:numId="46">
    <w:abstractNumId w:val="15"/>
  </w:num>
  <w:num w:numId="47">
    <w:abstractNumId w:val="40"/>
  </w:num>
  <w:num w:numId="48">
    <w:abstractNumId w:val="44"/>
  </w:num>
  <w:num w:numId="49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3"/>
    <w:rsid w:val="00000BC4"/>
    <w:rsid w:val="00000D36"/>
    <w:rsid w:val="000020FF"/>
    <w:rsid w:val="00003196"/>
    <w:rsid w:val="00003952"/>
    <w:rsid w:val="0000410A"/>
    <w:rsid w:val="00004157"/>
    <w:rsid w:val="00005451"/>
    <w:rsid w:val="000062B6"/>
    <w:rsid w:val="00006A69"/>
    <w:rsid w:val="00006EE7"/>
    <w:rsid w:val="00006FA5"/>
    <w:rsid w:val="000075C7"/>
    <w:rsid w:val="00007F05"/>
    <w:rsid w:val="000117B6"/>
    <w:rsid w:val="00011A73"/>
    <w:rsid w:val="00012C06"/>
    <w:rsid w:val="00013081"/>
    <w:rsid w:val="00013D66"/>
    <w:rsid w:val="00014E1B"/>
    <w:rsid w:val="00015EE6"/>
    <w:rsid w:val="00016AB0"/>
    <w:rsid w:val="000171C5"/>
    <w:rsid w:val="0001739E"/>
    <w:rsid w:val="000208ED"/>
    <w:rsid w:val="000217E3"/>
    <w:rsid w:val="000219A9"/>
    <w:rsid w:val="00021D29"/>
    <w:rsid w:val="00023F97"/>
    <w:rsid w:val="000242CB"/>
    <w:rsid w:val="000247E1"/>
    <w:rsid w:val="000251FC"/>
    <w:rsid w:val="00026989"/>
    <w:rsid w:val="00027D92"/>
    <w:rsid w:val="000303F6"/>
    <w:rsid w:val="00031BB1"/>
    <w:rsid w:val="00031CAB"/>
    <w:rsid w:val="00031DE2"/>
    <w:rsid w:val="00032887"/>
    <w:rsid w:val="000364BE"/>
    <w:rsid w:val="000365EC"/>
    <w:rsid w:val="00036926"/>
    <w:rsid w:val="000376F9"/>
    <w:rsid w:val="00037DFC"/>
    <w:rsid w:val="0004039C"/>
    <w:rsid w:val="0004064E"/>
    <w:rsid w:val="00041898"/>
    <w:rsid w:val="00042D86"/>
    <w:rsid w:val="000437DD"/>
    <w:rsid w:val="00043DCD"/>
    <w:rsid w:val="000440FE"/>
    <w:rsid w:val="00044AB6"/>
    <w:rsid w:val="00044FE3"/>
    <w:rsid w:val="00046672"/>
    <w:rsid w:val="00046767"/>
    <w:rsid w:val="000469F7"/>
    <w:rsid w:val="0005181D"/>
    <w:rsid w:val="00052378"/>
    <w:rsid w:val="000529C3"/>
    <w:rsid w:val="00053263"/>
    <w:rsid w:val="000550EA"/>
    <w:rsid w:val="000562AA"/>
    <w:rsid w:val="00057847"/>
    <w:rsid w:val="00063EB6"/>
    <w:rsid w:val="00065746"/>
    <w:rsid w:val="0006734A"/>
    <w:rsid w:val="000673E8"/>
    <w:rsid w:val="0007116F"/>
    <w:rsid w:val="0007399E"/>
    <w:rsid w:val="000745F7"/>
    <w:rsid w:val="000746D6"/>
    <w:rsid w:val="00074B65"/>
    <w:rsid w:val="00074BBE"/>
    <w:rsid w:val="00074E20"/>
    <w:rsid w:val="000754B1"/>
    <w:rsid w:val="0007595E"/>
    <w:rsid w:val="00076414"/>
    <w:rsid w:val="00076564"/>
    <w:rsid w:val="00080D51"/>
    <w:rsid w:val="000812E7"/>
    <w:rsid w:val="000864AF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226"/>
    <w:rsid w:val="000927FF"/>
    <w:rsid w:val="0009385F"/>
    <w:rsid w:val="000941AD"/>
    <w:rsid w:val="0009448D"/>
    <w:rsid w:val="000948E2"/>
    <w:rsid w:val="00094960"/>
    <w:rsid w:val="00094A03"/>
    <w:rsid w:val="000954C8"/>
    <w:rsid w:val="00095F7D"/>
    <w:rsid w:val="00096FB4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2C9"/>
    <w:rsid w:val="000A7584"/>
    <w:rsid w:val="000B0490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2CB3"/>
    <w:rsid w:val="000C3B15"/>
    <w:rsid w:val="000C3C55"/>
    <w:rsid w:val="000C4C61"/>
    <w:rsid w:val="000C4D22"/>
    <w:rsid w:val="000C5168"/>
    <w:rsid w:val="000C57CD"/>
    <w:rsid w:val="000C5B03"/>
    <w:rsid w:val="000C64EA"/>
    <w:rsid w:val="000C7357"/>
    <w:rsid w:val="000C73A7"/>
    <w:rsid w:val="000C7F95"/>
    <w:rsid w:val="000D01C4"/>
    <w:rsid w:val="000D086F"/>
    <w:rsid w:val="000D1937"/>
    <w:rsid w:val="000D300E"/>
    <w:rsid w:val="000D3932"/>
    <w:rsid w:val="000D5117"/>
    <w:rsid w:val="000D543D"/>
    <w:rsid w:val="000E04D3"/>
    <w:rsid w:val="000E0675"/>
    <w:rsid w:val="000E2D74"/>
    <w:rsid w:val="000E30C8"/>
    <w:rsid w:val="000E326B"/>
    <w:rsid w:val="000E3731"/>
    <w:rsid w:val="000E3D99"/>
    <w:rsid w:val="000E3D9B"/>
    <w:rsid w:val="000E3EC5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2FA0"/>
    <w:rsid w:val="000F3248"/>
    <w:rsid w:val="000F5DFA"/>
    <w:rsid w:val="000F7764"/>
    <w:rsid w:val="000F78BF"/>
    <w:rsid w:val="000F7C69"/>
    <w:rsid w:val="00100386"/>
    <w:rsid w:val="00100A60"/>
    <w:rsid w:val="001010FF"/>
    <w:rsid w:val="00101A7E"/>
    <w:rsid w:val="0010287B"/>
    <w:rsid w:val="0010430E"/>
    <w:rsid w:val="00104678"/>
    <w:rsid w:val="00104C08"/>
    <w:rsid w:val="00104C22"/>
    <w:rsid w:val="001055E4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649C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5E2E"/>
    <w:rsid w:val="00127B33"/>
    <w:rsid w:val="00127D80"/>
    <w:rsid w:val="00127E1C"/>
    <w:rsid w:val="001300F6"/>
    <w:rsid w:val="00130FA1"/>
    <w:rsid w:val="00133BE7"/>
    <w:rsid w:val="00136258"/>
    <w:rsid w:val="00136E36"/>
    <w:rsid w:val="00136ED0"/>
    <w:rsid w:val="00140DFA"/>
    <w:rsid w:val="00141DF1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0C49"/>
    <w:rsid w:val="00161253"/>
    <w:rsid w:val="00161540"/>
    <w:rsid w:val="00162817"/>
    <w:rsid w:val="00162DD9"/>
    <w:rsid w:val="00165627"/>
    <w:rsid w:val="001664B1"/>
    <w:rsid w:val="001666AB"/>
    <w:rsid w:val="00166A36"/>
    <w:rsid w:val="00167689"/>
    <w:rsid w:val="00167A28"/>
    <w:rsid w:val="001701A6"/>
    <w:rsid w:val="001744FD"/>
    <w:rsid w:val="0017513C"/>
    <w:rsid w:val="00176238"/>
    <w:rsid w:val="0018012E"/>
    <w:rsid w:val="001819C9"/>
    <w:rsid w:val="001822A7"/>
    <w:rsid w:val="00185A4F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86F"/>
    <w:rsid w:val="00193B62"/>
    <w:rsid w:val="00195096"/>
    <w:rsid w:val="001959E0"/>
    <w:rsid w:val="00196A23"/>
    <w:rsid w:val="001A0BE1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B25"/>
    <w:rsid w:val="001B0F7A"/>
    <w:rsid w:val="001B360D"/>
    <w:rsid w:val="001B7576"/>
    <w:rsid w:val="001C151E"/>
    <w:rsid w:val="001C333C"/>
    <w:rsid w:val="001C380F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D573A"/>
    <w:rsid w:val="001E0770"/>
    <w:rsid w:val="001E17A1"/>
    <w:rsid w:val="001E1A10"/>
    <w:rsid w:val="001E2B6E"/>
    <w:rsid w:val="001E702D"/>
    <w:rsid w:val="001E717E"/>
    <w:rsid w:val="001F011F"/>
    <w:rsid w:val="001F0CEC"/>
    <w:rsid w:val="001F0F64"/>
    <w:rsid w:val="001F455E"/>
    <w:rsid w:val="001F4EAC"/>
    <w:rsid w:val="001F5B3B"/>
    <w:rsid w:val="001F66AC"/>
    <w:rsid w:val="00200074"/>
    <w:rsid w:val="00200257"/>
    <w:rsid w:val="002020E2"/>
    <w:rsid w:val="00202228"/>
    <w:rsid w:val="00203FED"/>
    <w:rsid w:val="00204283"/>
    <w:rsid w:val="0020478D"/>
    <w:rsid w:val="00207E60"/>
    <w:rsid w:val="00207EB7"/>
    <w:rsid w:val="00210B1B"/>
    <w:rsid w:val="00210B7D"/>
    <w:rsid w:val="00210D28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A26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6FA8"/>
    <w:rsid w:val="00237D90"/>
    <w:rsid w:val="00240027"/>
    <w:rsid w:val="00240683"/>
    <w:rsid w:val="0024068B"/>
    <w:rsid w:val="00240DAB"/>
    <w:rsid w:val="00241245"/>
    <w:rsid w:val="0024268A"/>
    <w:rsid w:val="0024350D"/>
    <w:rsid w:val="0024387C"/>
    <w:rsid w:val="0024506B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3E98"/>
    <w:rsid w:val="002662D1"/>
    <w:rsid w:val="002669A1"/>
    <w:rsid w:val="00266D1B"/>
    <w:rsid w:val="00266E5D"/>
    <w:rsid w:val="002675F8"/>
    <w:rsid w:val="00270077"/>
    <w:rsid w:val="00270CE5"/>
    <w:rsid w:val="00270D23"/>
    <w:rsid w:val="0027110E"/>
    <w:rsid w:val="00272272"/>
    <w:rsid w:val="00272C5F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862C7"/>
    <w:rsid w:val="002876DA"/>
    <w:rsid w:val="00290754"/>
    <w:rsid w:val="00290DB7"/>
    <w:rsid w:val="00290E59"/>
    <w:rsid w:val="00293471"/>
    <w:rsid w:val="0029352F"/>
    <w:rsid w:val="00293583"/>
    <w:rsid w:val="00295CF2"/>
    <w:rsid w:val="002A0667"/>
    <w:rsid w:val="002A0A56"/>
    <w:rsid w:val="002A4984"/>
    <w:rsid w:val="002A4D85"/>
    <w:rsid w:val="002A527A"/>
    <w:rsid w:val="002A6157"/>
    <w:rsid w:val="002A6E41"/>
    <w:rsid w:val="002B0B4C"/>
    <w:rsid w:val="002B1835"/>
    <w:rsid w:val="002B1B41"/>
    <w:rsid w:val="002B1E11"/>
    <w:rsid w:val="002B1E29"/>
    <w:rsid w:val="002B1F73"/>
    <w:rsid w:val="002B3B0C"/>
    <w:rsid w:val="002B4557"/>
    <w:rsid w:val="002B4EF9"/>
    <w:rsid w:val="002B5A2E"/>
    <w:rsid w:val="002B6CB0"/>
    <w:rsid w:val="002B70A8"/>
    <w:rsid w:val="002B7144"/>
    <w:rsid w:val="002C0D71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390B"/>
    <w:rsid w:val="002E43DC"/>
    <w:rsid w:val="002E5486"/>
    <w:rsid w:val="002E54B4"/>
    <w:rsid w:val="002E5522"/>
    <w:rsid w:val="002E6289"/>
    <w:rsid w:val="002E6FC0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4175"/>
    <w:rsid w:val="00304E93"/>
    <w:rsid w:val="0030555E"/>
    <w:rsid w:val="0030575A"/>
    <w:rsid w:val="00305A7E"/>
    <w:rsid w:val="00306437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609E"/>
    <w:rsid w:val="003160BF"/>
    <w:rsid w:val="0031789B"/>
    <w:rsid w:val="00320178"/>
    <w:rsid w:val="00321158"/>
    <w:rsid w:val="003222B3"/>
    <w:rsid w:val="00322C66"/>
    <w:rsid w:val="00322F1F"/>
    <w:rsid w:val="00324016"/>
    <w:rsid w:val="003245B7"/>
    <w:rsid w:val="0032503E"/>
    <w:rsid w:val="00325208"/>
    <w:rsid w:val="003258E9"/>
    <w:rsid w:val="00325F46"/>
    <w:rsid w:val="00326323"/>
    <w:rsid w:val="003264B4"/>
    <w:rsid w:val="003265A0"/>
    <w:rsid w:val="00327AA9"/>
    <w:rsid w:val="003310AE"/>
    <w:rsid w:val="00331357"/>
    <w:rsid w:val="0033156B"/>
    <w:rsid w:val="00331828"/>
    <w:rsid w:val="003326EB"/>
    <w:rsid w:val="00332F76"/>
    <w:rsid w:val="00333403"/>
    <w:rsid w:val="0033406B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57B20"/>
    <w:rsid w:val="003600A2"/>
    <w:rsid w:val="00361406"/>
    <w:rsid w:val="00363850"/>
    <w:rsid w:val="00364FD3"/>
    <w:rsid w:val="00366201"/>
    <w:rsid w:val="00366759"/>
    <w:rsid w:val="0036695D"/>
    <w:rsid w:val="003713C8"/>
    <w:rsid w:val="0037341E"/>
    <w:rsid w:val="00376CFF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3498"/>
    <w:rsid w:val="003941C3"/>
    <w:rsid w:val="00395C48"/>
    <w:rsid w:val="0039688D"/>
    <w:rsid w:val="00396984"/>
    <w:rsid w:val="00396C2B"/>
    <w:rsid w:val="003A0FFC"/>
    <w:rsid w:val="003A2A7E"/>
    <w:rsid w:val="003A4D83"/>
    <w:rsid w:val="003A56E7"/>
    <w:rsid w:val="003A66FD"/>
    <w:rsid w:val="003A6980"/>
    <w:rsid w:val="003A7B21"/>
    <w:rsid w:val="003A7DCF"/>
    <w:rsid w:val="003B1221"/>
    <w:rsid w:val="003B18C8"/>
    <w:rsid w:val="003B1BFA"/>
    <w:rsid w:val="003B3D93"/>
    <w:rsid w:val="003B4709"/>
    <w:rsid w:val="003B55D5"/>
    <w:rsid w:val="003B5916"/>
    <w:rsid w:val="003B6703"/>
    <w:rsid w:val="003B7F63"/>
    <w:rsid w:val="003C10FA"/>
    <w:rsid w:val="003C2154"/>
    <w:rsid w:val="003C4720"/>
    <w:rsid w:val="003C6FDF"/>
    <w:rsid w:val="003C796F"/>
    <w:rsid w:val="003D09FB"/>
    <w:rsid w:val="003D0C60"/>
    <w:rsid w:val="003D13DB"/>
    <w:rsid w:val="003D1A1B"/>
    <w:rsid w:val="003D1D39"/>
    <w:rsid w:val="003D1D50"/>
    <w:rsid w:val="003D24A0"/>
    <w:rsid w:val="003D78D0"/>
    <w:rsid w:val="003D7E0D"/>
    <w:rsid w:val="003D7EFB"/>
    <w:rsid w:val="003E03D1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02C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3F7A0A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1926"/>
    <w:rsid w:val="004130BC"/>
    <w:rsid w:val="0041374B"/>
    <w:rsid w:val="00414144"/>
    <w:rsid w:val="00416452"/>
    <w:rsid w:val="00417903"/>
    <w:rsid w:val="00417D45"/>
    <w:rsid w:val="00420E5F"/>
    <w:rsid w:val="00423EBE"/>
    <w:rsid w:val="004240EF"/>
    <w:rsid w:val="0042471D"/>
    <w:rsid w:val="00425388"/>
    <w:rsid w:val="00425B9B"/>
    <w:rsid w:val="00425E14"/>
    <w:rsid w:val="0042693F"/>
    <w:rsid w:val="00427351"/>
    <w:rsid w:val="00432058"/>
    <w:rsid w:val="0043221B"/>
    <w:rsid w:val="00432576"/>
    <w:rsid w:val="00432882"/>
    <w:rsid w:val="004350DC"/>
    <w:rsid w:val="00436DA6"/>
    <w:rsid w:val="0044091B"/>
    <w:rsid w:val="00441E58"/>
    <w:rsid w:val="0044201E"/>
    <w:rsid w:val="004439D5"/>
    <w:rsid w:val="00443A35"/>
    <w:rsid w:val="00443D0E"/>
    <w:rsid w:val="004442ED"/>
    <w:rsid w:val="00444C7B"/>
    <w:rsid w:val="004458B1"/>
    <w:rsid w:val="00446820"/>
    <w:rsid w:val="0044692A"/>
    <w:rsid w:val="00450380"/>
    <w:rsid w:val="00450D7C"/>
    <w:rsid w:val="00451255"/>
    <w:rsid w:val="0045182A"/>
    <w:rsid w:val="00451877"/>
    <w:rsid w:val="00453322"/>
    <w:rsid w:val="004538F0"/>
    <w:rsid w:val="00453912"/>
    <w:rsid w:val="00454E1A"/>
    <w:rsid w:val="004556BF"/>
    <w:rsid w:val="0045586D"/>
    <w:rsid w:val="00455E52"/>
    <w:rsid w:val="00457319"/>
    <w:rsid w:val="0046045D"/>
    <w:rsid w:val="00460885"/>
    <w:rsid w:val="00460A55"/>
    <w:rsid w:val="00462625"/>
    <w:rsid w:val="004634F7"/>
    <w:rsid w:val="00463525"/>
    <w:rsid w:val="0046428C"/>
    <w:rsid w:val="004659A5"/>
    <w:rsid w:val="00465DA3"/>
    <w:rsid w:val="00466934"/>
    <w:rsid w:val="00467BBD"/>
    <w:rsid w:val="00470AC5"/>
    <w:rsid w:val="00471E40"/>
    <w:rsid w:val="004728F6"/>
    <w:rsid w:val="0047373B"/>
    <w:rsid w:val="004738C8"/>
    <w:rsid w:val="004742DA"/>
    <w:rsid w:val="004743E9"/>
    <w:rsid w:val="00474810"/>
    <w:rsid w:val="004748D2"/>
    <w:rsid w:val="00475A4A"/>
    <w:rsid w:val="00475C3E"/>
    <w:rsid w:val="00475E5F"/>
    <w:rsid w:val="00476212"/>
    <w:rsid w:val="00476D95"/>
    <w:rsid w:val="00477602"/>
    <w:rsid w:val="00477B08"/>
    <w:rsid w:val="00480312"/>
    <w:rsid w:val="00480B37"/>
    <w:rsid w:val="00481180"/>
    <w:rsid w:val="0048165D"/>
    <w:rsid w:val="00481E04"/>
    <w:rsid w:val="0048219D"/>
    <w:rsid w:val="00482785"/>
    <w:rsid w:val="004827AB"/>
    <w:rsid w:val="00482F1D"/>
    <w:rsid w:val="00483560"/>
    <w:rsid w:val="00483B60"/>
    <w:rsid w:val="00484FFD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763"/>
    <w:rsid w:val="00494E3A"/>
    <w:rsid w:val="0049633B"/>
    <w:rsid w:val="0049692A"/>
    <w:rsid w:val="004974F7"/>
    <w:rsid w:val="004A099C"/>
    <w:rsid w:val="004A10CA"/>
    <w:rsid w:val="004A1230"/>
    <w:rsid w:val="004A2BE0"/>
    <w:rsid w:val="004A3360"/>
    <w:rsid w:val="004A458C"/>
    <w:rsid w:val="004A459D"/>
    <w:rsid w:val="004A4790"/>
    <w:rsid w:val="004A563B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83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0405"/>
    <w:rsid w:val="004F168E"/>
    <w:rsid w:val="004F1DB2"/>
    <w:rsid w:val="004F357A"/>
    <w:rsid w:val="004F5683"/>
    <w:rsid w:val="004F5DC4"/>
    <w:rsid w:val="004F629A"/>
    <w:rsid w:val="004F6F44"/>
    <w:rsid w:val="004F7B75"/>
    <w:rsid w:val="004F7CC7"/>
    <w:rsid w:val="00501412"/>
    <w:rsid w:val="00502BCE"/>
    <w:rsid w:val="00505120"/>
    <w:rsid w:val="005052B0"/>
    <w:rsid w:val="00505A8E"/>
    <w:rsid w:val="005060F7"/>
    <w:rsid w:val="00506708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1968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5E57"/>
    <w:rsid w:val="0053759C"/>
    <w:rsid w:val="005401BA"/>
    <w:rsid w:val="005413C8"/>
    <w:rsid w:val="00541FE0"/>
    <w:rsid w:val="00542CCC"/>
    <w:rsid w:val="005434E8"/>
    <w:rsid w:val="00543AD7"/>
    <w:rsid w:val="00544ADC"/>
    <w:rsid w:val="0054555C"/>
    <w:rsid w:val="00545577"/>
    <w:rsid w:val="00545AFD"/>
    <w:rsid w:val="00545E06"/>
    <w:rsid w:val="00546046"/>
    <w:rsid w:val="005477A7"/>
    <w:rsid w:val="005534B6"/>
    <w:rsid w:val="00554373"/>
    <w:rsid w:val="0055439D"/>
    <w:rsid w:val="005549CA"/>
    <w:rsid w:val="00554DB0"/>
    <w:rsid w:val="00555618"/>
    <w:rsid w:val="0055670F"/>
    <w:rsid w:val="005569FA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16A"/>
    <w:rsid w:val="00575A70"/>
    <w:rsid w:val="005761D0"/>
    <w:rsid w:val="005770C6"/>
    <w:rsid w:val="005775B8"/>
    <w:rsid w:val="0057761C"/>
    <w:rsid w:val="00577CEF"/>
    <w:rsid w:val="005802DE"/>
    <w:rsid w:val="00581D03"/>
    <w:rsid w:val="005821FC"/>
    <w:rsid w:val="005826FA"/>
    <w:rsid w:val="00583323"/>
    <w:rsid w:val="00583A6E"/>
    <w:rsid w:val="00584C4A"/>
    <w:rsid w:val="00585004"/>
    <w:rsid w:val="00585A4C"/>
    <w:rsid w:val="00586315"/>
    <w:rsid w:val="00586FBF"/>
    <w:rsid w:val="00590946"/>
    <w:rsid w:val="00590ADC"/>
    <w:rsid w:val="005918CE"/>
    <w:rsid w:val="00591F7D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1F00"/>
    <w:rsid w:val="005A232D"/>
    <w:rsid w:val="005A2616"/>
    <w:rsid w:val="005A2743"/>
    <w:rsid w:val="005A28F5"/>
    <w:rsid w:val="005A2EE4"/>
    <w:rsid w:val="005A33C6"/>
    <w:rsid w:val="005A392A"/>
    <w:rsid w:val="005A4ECB"/>
    <w:rsid w:val="005A59AD"/>
    <w:rsid w:val="005A5EF8"/>
    <w:rsid w:val="005A69E7"/>
    <w:rsid w:val="005A6D9B"/>
    <w:rsid w:val="005A784B"/>
    <w:rsid w:val="005B058C"/>
    <w:rsid w:val="005B39BD"/>
    <w:rsid w:val="005B6319"/>
    <w:rsid w:val="005B7E0D"/>
    <w:rsid w:val="005C0130"/>
    <w:rsid w:val="005C02C1"/>
    <w:rsid w:val="005C2FC8"/>
    <w:rsid w:val="005C641C"/>
    <w:rsid w:val="005C6F5A"/>
    <w:rsid w:val="005C706D"/>
    <w:rsid w:val="005D05D4"/>
    <w:rsid w:val="005D17DB"/>
    <w:rsid w:val="005D23AF"/>
    <w:rsid w:val="005D2603"/>
    <w:rsid w:val="005D321C"/>
    <w:rsid w:val="005D3B01"/>
    <w:rsid w:val="005D3CC9"/>
    <w:rsid w:val="005D4DDC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4A8"/>
    <w:rsid w:val="005F5BFC"/>
    <w:rsid w:val="005F61AF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1EF4"/>
    <w:rsid w:val="006122CA"/>
    <w:rsid w:val="00612800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09E4"/>
    <w:rsid w:val="00631117"/>
    <w:rsid w:val="00631359"/>
    <w:rsid w:val="00633ACB"/>
    <w:rsid w:val="00634667"/>
    <w:rsid w:val="00634F88"/>
    <w:rsid w:val="0063539E"/>
    <w:rsid w:val="00637BD8"/>
    <w:rsid w:val="006403A9"/>
    <w:rsid w:val="00640C37"/>
    <w:rsid w:val="00640D2D"/>
    <w:rsid w:val="006413B5"/>
    <w:rsid w:val="00641F07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7F5"/>
    <w:rsid w:val="00656A88"/>
    <w:rsid w:val="0065794B"/>
    <w:rsid w:val="0066337E"/>
    <w:rsid w:val="00664525"/>
    <w:rsid w:val="00665455"/>
    <w:rsid w:val="00666596"/>
    <w:rsid w:val="00667A0D"/>
    <w:rsid w:val="00670427"/>
    <w:rsid w:val="00670D35"/>
    <w:rsid w:val="00670F06"/>
    <w:rsid w:val="00671461"/>
    <w:rsid w:val="0067198B"/>
    <w:rsid w:val="00672084"/>
    <w:rsid w:val="0067423C"/>
    <w:rsid w:val="00674358"/>
    <w:rsid w:val="00675BB1"/>
    <w:rsid w:val="00676F84"/>
    <w:rsid w:val="00677ADF"/>
    <w:rsid w:val="00677D69"/>
    <w:rsid w:val="00681599"/>
    <w:rsid w:val="00682E07"/>
    <w:rsid w:val="00683F0E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3BE5"/>
    <w:rsid w:val="0069428F"/>
    <w:rsid w:val="00694F06"/>
    <w:rsid w:val="00695C17"/>
    <w:rsid w:val="00695F07"/>
    <w:rsid w:val="006A051C"/>
    <w:rsid w:val="006A0BD1"/>
    <w:rsid w:val="006A1327"/>
    <w:rsid w:val="006A2330"/>
    <w:rsid w:val="006A23D8"/>
    <w:rsid w:val="006A2625"/>
    <w:rsid w:val="006A31EA"/>
    <w:rsid w:val="006A32D8"/>
    <w:rsid w:val="006A3E92"/>
    <w:rsid w:val="006A45C0"/>
    <w:rsid w:val="006A4CC2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174"/>
    <w:rsid w:val="006D0579"/>
    <w:rsid w:val="006D1E5E"/>
    <w:rsid w:val="006D2392"/>
    <w:rsid w:val="006D405B"/>
    <w:rsid w:val="006D45BF"/>
    <w:rsid w:val="006D4738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8F6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1CB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3316"/>
    <w:rsid w:val="00716943"/>
    <w:rsid w:val="007170C0"/>
    <w:rsid w:val="00717522"/>
    <w:rsid w:val="00717BD1"/>
    <w:rsid w:val="007200BE"/>
    <w:rsid w:val="007200E3"/>
    <w:rsid w:val="00720DB5"/>
    <w:rsid w:val="00721333"/>
    <w:rsid w:val="00721F1F"/>
    <w:rsid w:val="00726F54"/>
    <w:rsid w:val="00727EEA"/>
    <w:rsid w:val="00730482"/>
    <w:rsid w:val="00731CE2"/>
    <w:rsid w:val="007322E7"/>
    <w:rsid w:val="00733A99"/>
    <w:rsid w:val="00733EC8"/>
    <w:rsid w:val="00734320"/>
    <w:rsid w:val="00734CAC"/>
    <w:rsid w:val="007351C7"/>
    <w:rsid w:val="0073589C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1C8E"/>
    <w:rsid w:val="0075225A"/>
    <w:rsid w:val="00753C0E"/>
    <w:rsid w:val="00753D3D"/>
    <w:rsid w:val="007547A9"/>
    <w:rsid w:val="007547B8"/>
    <w:rsid w:val="007547F8"/>
    <w:rsid w:val="00755B0B"/>
    <w:rsid w:val="00757107"/>
    <w:rsid w:val="00757C58"/>
    <w:rsid w:val="007605DA"/>
    <w:rsid w:val="00762434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2BD9"/>
    <w:rsid w:val="007839CC"/>
    <w:rsid w:val="00784A1D"/>
    <w:rsid w:val="007854B3"/>
    <w:rsid w:val="0078577E"/>
    <w:rsid w:val="00786A54"/>
    <w:rsid w:val="00787880"/>
    <w:rsid w:val="00791E36"/>
    <w:rsid w:val="007937C9"/>
    <w:rsid w:val="00793BB6"/>
    <w:rsid w:val="007964F3"/>
    <w:rsid w:val="00796D78"/>
    <w:rsid w:val="007979DA"/>
    <w:rsid w:val="00797CF4"/>
    <w:rsid w:val="00797DC7"/>
    <w:rsid w:val="00797E74"/>
    <w:rsid w:val="007A09B3"/>
    <w:rsid w:val="007A0C57"/>
    <w:rsid w:val="007A0F76"/>
    <w:rsid w:val="007A1CE1"/>
    <w:rsid w:val="007A1EF2"/>
    <w:rsid w:val="007A3C95"/>
    <w:rsid w:val="007A437D"/>
    <w:rsid w:val="007A4D5E"/>
    <w:rsid w:val="007A5C7D"/>
    <w:rsid w:val="007A73E7"/>
    <w:rsid w:val="007A7E35"/>
    <w:rsid w:val="007B03F9"/>
    <w:rsid w:val="007B0A4F"/>
    <w:rsid w:val="007B11B6"/>
    <w:rsid w:val="007B145C"/>
    <w:rsid w:val="007B1B34"/>
    <w:rsid w:val="007B3641"/>
    <w:rsid w:val="007B5BD7"/>
    <w:rsid w:val="007B66BB"/>
    <w:rsid w:val="007B6AAE"/>
    <w:rsid w:val="007B6CD9"/>
    <w:rsid w:val="007B6EE5"/>
    <w:rsid w:val="007B7571"/>
    <w:rsid w:val="007B7842"/>
    <w:rsid w:val="007B7AD0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8ED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474F"/>
    <w:rsid w:val="007E52E1"/>
    <w:rsid w:val="007E57A8"/>
    <w:rsid w:val="007F3E47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3D91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27E41"/>
    <w:rsid w:val="008304BF"/>
    <w:rsid w:val="00831BDC"/>
    <w:rsid w:val="00832B07"/>
    <w:rsid w:val="008347BA"/>
    <w:rsid w:val="00834CEA"/>
    <w:rsid w:val="00835576"/>
    <w:rsid w:val="00837693"/>
    <w:rsid w:val="008404D9"/>
    <w:rsid w:val="008414D8"/>
    <w:rsid w:val="008436B0"/>
    <w:rsid w:val="0084553C"/>
    <w:rsid w:val="00846E4A"/>
    <w:rsid w:val="00850CEA"/>
    <w:rsid w:val="00850FCB"/>
    <w:rsid w:val="008511B5"/>
    <w:rsid w:val="0085257D"/>
    <w:rsid w:val="008531F8"/>
    <w:rsid w:val="00853F13"/>
    <w:rsid w:val="008543C0"/>
    <w:rsid w:val="008545E4"/>
    <w:rsid w:val="00854738"/>
    <w:rsid w:val="00854CA4"/>
    <w:rsid w:val="00854E39"/>
    <w:rsid w:val="008567D9"/>
    <w:rsid w:val="00857196"/>
    <w:rsid w:val="0085732C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D1C"/>
    <w:rsid w:val="00872F19"/>
    <w:rsid w:val="008757A0"/>
    <w:rsid w:val="00875815"/>
    <w:rsid w:val="00875B04"/>
    <w:rsid w:val="00880012"/>
    <w:rsid w:val="008802F5"/>
    <w:rsid w:val="00880884"/>
    <w:rsid w:val="008809A0"/>
    <w:rsid w:val="00880B47"/>
    <w:rsid w:val="00881707"/>
    <w:rsid w:val="008833F0"/>
    <w:rsid w:val="00887CBD"/>
    <w:rsid w:val="00887CD1"/>
    <w:rsid w:val="00887FB5"/>
    <w:rsid w:val="008915D2"/>
    <w:rsid w:val="008916AA"/>
    <w:rsid w:val="00891A8D"/>
    <w:rsid w:val="008929F4"/>
    <w:rsid w:val="00893803"/>
    <w:rsid w:val="008953E8"/>
    <w:rsid w:val="00897429"/>
    <w:rsid w:val="008A340F"/>
    <w:rsid w:val="008A352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EFE"/>
    <w:rsid w:val="008B4FA6"/>
    <w:rsid w:val="008B6833"/>
    <w:rsid w:val="008B6A2B"/>
    <w:rsid w:val="008B77BD"/>
    <w:rsid w:val="008C0125"/>
    <w:rsid w:val="008C02B9"/>
    <w:rsid w:val="008C0D25"/>
    <w:rsid w:val="008C17C4"/>
    <w:rsid w:val="008C205A"/>
    <w:rsid w:val="008C3473"/>
    <w:rsid w:val="008C3504"/>
    <w:rsid w:val="008C43C7"/>
    <w:rsid w:val="008C4623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53CC"/>
    <w:rsid w:val="008E577E"/>
    <w:rsid w:val="008E72BE"/>
    <w:rsid w:val="008E7683"/>
    <w:rsid w:val="008E7E11"/>
    <w:rsid w:val="008F0B06"/>
    <w:rsid w:val="008F133D"/>
    <w:rsid w:val="008F2313"/>
    <w:rsid w:val="008F2C0A"/>
    <w:rsid w:val="008F2C5D"/>
    <w:rsid w:val="008F32E5"/>
    <w:rsid w:val="008F3691"/>
    <w:rsid w:val="008F383C"/>
    <w:rsid w:val="008F38AF"/>
    <w:rsid w:val="008F4293"/>
    <w:rsid w:val="008F4818"/>
    <w:rsid w:val="008F4EC5"/>
    <w:rsid w:val="008F5DCE"/>
    <w:rsid w:val="008F797C"/>
    <w:rsid w:val="008F7FF5"/>
    <w:rsid w:val="00901C50"/>
    <w:rsid w:val="00901EA5"/>
    <w:rsid w:val="00902006"/>
    <w:rsid w:val="00903C93"/>
    <w:rsid w:val="00905516"/>
    <w:rsid w:val="009058A0"/>
    <w:rsid w:val="00907BBC"/>
    <w:rsid w:val="00907BDA"/>
    <w:rsid w:val="00907CB2"/>
    <w:rsid w:val="0091340F"/>
    <w:rsid w:val="00913EDB"/>
    <w:rsid w:val="009141FE"/>
    <w:rsid w:val="00917F46"/>
    <w:rsid w:val="00920412"/>
    <w:rsid w:val="00920DA2"/>
    <w:rsid w:val="009214C8"/>
    <w:rsid w:val="009231B4"/>
    <w:rsid w:val="009239CD"/>
    <w:rsid w:val="00923F48"/>
    <w:rsid w:val="00927351"/>
    <w:rsid w:val="00930755"/>
    <w:rsid w:val="0093089E"/>
    <w:rsid w:val="00930C56"/>
    <w:rsid w:val="009310FF"/>
    <w:rsid w:val="00931AB7"/>
    <w:rsid w:val="00933232"/>
    <w:rsid w:val="009335B0"/>
    <w:rsid w:val="009344DE"/>
    <w:rsid w:val="00936424"/>
    <w:rsid w:val="00937F85"/>
    <w:rsid w:val="00940544"/>
    <w:rsid w:val="0094072A"/>
    <w:rsid w:val="00941245"/>
    <w:rsid w:val="00944674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3FE3"/>
    <w:rsid w:val="00954DFD"/>
    <w:rsid w:val="00955E1F"/>
    <w:rsid w:val="00955F8B"/>
    <w:rsid w:val="00956129"/>
    <w:rsid w:val="00957D9E"/>
    <w:rsid w:val="009601DA"/>
    <w:rsid w:val="009609D5"/>
    <w:rsid w:val="00960E72"/>
    <w:rsid w:val="00961080"/>
    <w:rsid w:val="0096153D"/>
    <w:rsid w:val="00961CB6"/>
    <w:rsid w:val="0096453D"/>
    <w:rsid w:val="0096509A"/>
    <w:rsid w:val="009657BD"/>
    <w:rsid w:val="009673F0"/>
    <w:rsid w:val="009676AD"/>
    <w:rsid w:val="00970F7F"/>
    <w:rsid w:val="0097276D"/>
    <w:rsid w:val="00972CB1"/>
    <w:rsid w:val="0097306D"/>
    <w:rsid w:val="009735D1"/>
    <w:rsid w:val="009745A7"/>
    <w:rsid w:val="00974704"/>
    <w:rsid w:val="00975967"/>
    <w:rsid w:val="00975A60"/>
    <w:rsid w:val="00976034"/>
    <w:rsid w:val="0097607D"/>
    <w:rsid w:val="0098178E"/>
    <w:rsid w:val="009817B1"/>
    <w:rsid w:val="009824E3"/>
    <w:rsid w:val="00982F84"/>
    <w:rsid w:val="00983135"/>
    <w:rsid w:val="00983620"/>
    <w:rsid w:val="00983689"/>
    <w:rsid w:val="00983B2B"/>
    <w:rsid w:val="009844D9"/>
    <w:rsid w:val="00984545"/>
    <w:rsid w:val="009851C7"/>
    <w:rsid w:val="00990195"/>
    <w:rsid w:val="009903F6"/>
    <w:rsid w:val="00990926"/>
    <w:rsid w:val="00990B01"/>
    <w:rsid w:val="00991C56"/>
    <w:rsid w:val="00994A2F"/>
    <w:rsid w:val="009A0CBD"/>
    <w:rsid w:val="009A1147"/>
    <w:rsid w:val="009A137B"/>
    <w:rsid w:val="009A214D"/>
    <w:rsid w:val="009A3AF7"/>
    <w:rsid w:val="009A4D6D"/>
    <w:rsid w:val="009A4D95"/>
    <w:rsid w:val="009A4FF7"/>
    <w:rsid w:val="009A6A45"/>
    <w:rsid w:val="009B0782"/>
    <w:rsid w:val="009B098B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474D"/>
    <w:rsid w:val="009C57E7"/>
    <w:rsid w:val="009C651D"/>
    <w:rsid w:val="009C755F"/>
    <w:rsid w:val="009C78D0"/>
    <w:rsid w:val="009D23A8"/>
    <w:rsid w:val="009D295E"/>
    <w:rsid w:val="009D2D3E"/>
    <w:rsid w:val="009D2EE1"/>
    <w:rsid w:val="009D406F"/>
    <w:rsid w:val="009D4881"/>
    <w:rsid w:val="009D4DF7"/>
    <w:rsid w:val="009D677C"/>
    <w:rsid w:val="009D6C7E"/>
    <w:rsid w:val="009D7D80"/>
    <w:rsid w:val="009E0B42"/>
    <w:rsid w:val="009E0EF9"/>
    <w:rsid w:val="009E123D"/>
    <w:rsid w:val="009E15DD"/>
    <w:rsid w:val="009E4A54"/>
    <w:rsid w:val="009E55C7"/>
    <w:rsid w:val="009E6216"/>
    <w:rsid w:val="009E64BF"/>
    <w:rsid w:val="009E64DA"/>
    <w:rsid w:val="009E650B"/>
    <w:rsid w:val="009E712B"/>
    <w:rsid w:val="009E74EC"/>
    <w:rsid w:val="009E7A1A"/>
    <w:rsid w:val="009E7BAE"/>
    <w:rsid w:val="009F058C"/>
    <w:rsid w:val="009F0A45"/>
    <w:rsid w:val="009F128E"/>
    <w:rsid w:val="009F1DC2"/>
    <w:rsid w:val="009F5112"/>
    <w:rsid w:val="009F5664"/>
    <w:rsid w:val="009F67B9"/>
    <w:rsid w:val="009F6B37"/>
    <w:rsid w:val="00A00413"/>
    <w:rsid w:val="00A012CD"/>
    <w:rsid w:val="00A025CE"/>
    <w:rsid w:val="00A0309F"/>
    <w:rsid w:val="00A03283"/>
    <w:rsid w:val="00A03AD0"/>
    <w:rsid w:val="00A04E29"/>
    <w:rsid w:val="00A04EDC"/>
    <w:rsid w:val="00A050B2"/>
    <w:rsid w:val="00A053E3"/>
    <w:rsid w:val="00A06819"/>
    <w:rsid w:val="00A06FB9"/>
    <w:rsid w:val="00A07BBB"/>
    <w:rsid w:val="00A1008C"/>
    <w:rsid w:val="00A10303"/>
    <w:rsid w:val="00A130AC"/>
    <w:rsid w:val="00A13454"/>
    <w:rsid w:val="00A13D97"/>
    <w:rsid w:val="00A153E8"/>
    <w:rsid w:val="00A15A0E"/>
    <w:rsid w:val="00A15FB1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B99"/>
    <w:rsid w:val="00A35E44"/>
    <w:rsid w:val="00A40C9F"/>
    <w:rsid w:val="00A41557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71F"/>
    <w:rsid w:val="00A43C98"/>
    <w:rsid w:val="00A4437F"/>
    <w:rsid w:val="00A44445"/>
    <w:rsid w:val="00A44684"/>
    <w:rsid w:val="00A448A4"/>
    <w:rsid w:val="00A44CF5"/>
    <w:rsid w:val="00A46A33"/>
    <w:rsid w:val="00A50873"/>
    <w:rsid w:val="00A50ABF"/>
    <w:rsid w:val="00A5128F"/>
    <w:rsid w:val="00A51299"/>
    <w:rsid w:val="00A51C01"/>
    <w:rsid w:val="00A52C95"/>
    <w:rsid w:val="00A536BF"/>
    <w:rsid w:val="00A53D01"/>
    <w:rsid w:val="00A550A1"/>
    <w:rsid w:val="00A5607E"/>
    <w:rsid w:val="00A60EAC"/>
    <w:rsid w:val="00A61B7F"/>
    <w:rsid w:val="00A62993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4B79"/>
    <w:rsid w:val="00A759C2"/>
    <w:rsid w:val="00A75EA1"/>
    <w:rsid w:val="00A762FA"/>
    <w:rsid w:val="00A76490"/>
    <w:rsid w:val="00A765BD"/>
    <w:rsid w:val="00A77D73"/>
    <w:rsid w:val="00A8135B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51B2"/>
    <w:rsid w:val="00A96524"/>
    <w:rsid w:val="00A9666C"/>
    <w:rsid w:val="00A97404"/>
    <w:rsid w:val="00A9772A"/>
    <w:rsid w:val="00A97CC8"/>
    <w:rsid w:val="00A97F6D"/>
    <w:rsid w:val="00AA0312"/>
    <w:rsid w:val="00AA0596"/>
    <w:rsid w:val="00AA0EF4"/>
    <w:rsid w:val="00AA3BD8"/>
    <w:rsid w:val="00AA47F9"/>
    <w:rsid w:val="00AA4BC0"/>
    <w:rsid w:val="00AA6E50"/>
    <w:rsid w:val="00AB12D0"/>
    <w:rsid w:val="00AB25ED"/>
    <w:rsid w:val="00AB26EC"/>
    <w:rsid w:val="00AB2A79"/>
    <w:rsid w:val="00AB2CAA"/>
    <w:rsid w:val="00AB2E63"/>
    <w:rsid w:val="00AB4F43"/>
    <w:rsid w:val="00AB4FB1"/>
    <w:rsid w:val="00AB50D7"/>
    <w:rsid w:val="00AB6CAE"/>
    <w:rsid w:val="00AB6D3E"/>
    <w:rsid w:val="00AB732B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4BF2"/>
    <w:rsid w:val="00AD56C9"/>
    <w:rsid w:val="00AD5C7D"/>
    <w:rsid w:val="00AD67D6"/>
    <w:rsid w:val="00AD7B35"/>
    <w:rsid w:val="00AD7B3D"/>
    <w:rsid w:val="00AE12F7"/>
    <w:rsid w:val="00AE28B0"/>
    <w:rsid w:val="00AE413A"/>
    <w:rsid w:val="00AE463E"/>
    <w:rsid w:val="00AE4923"/>
    <w:rsid w:val="00AE51DB"/>
    <w:rsid w:val="00AE5756"/>
    <w:rsid w:val="00AE5E37"/>
    <w:rsid w:val="00AE633C"/>
    <w:rsid w:val="00AE6BAA"/>
    <w:rsid w:val="00AE792B"/>
    <w:rsid w:val="00AF1180"/>
    <w:rsid w:val="00AF25FE"/>
    <w:rsid w:val="00AF28C8"/>
    <w:rsid w:val="00AF2C15"/>
    <w:rsid w:val="00AF3D04"/>
    <w:rsid w:val="00AF421B"/>
    <w:rsid w:val="00AF4CC1"/>
    <w:rsid w:val="00AF4F77"/>
    <w:rsid w:val="00AF64B6"/>
    <w:rsid w:val="00AF7677"/>
    <w:rsid w:val="00B00321"/>
    <w:rsid w:val="00B0105A"/>
    <w:rsid w:val="00B014BA"/>
    <w:rsid w:val="00B01765"/>
    <w:rsid w:val="00B02A45"/>
    <w:rsid w:val="00B02EA0"/>
    <w:rsid w:val="00B03447"/>
    <w:rsid w:val="00B0490B"/>
    <w:rsid w:val="00B07151"/>
    <w:rsid w:val="00B07397"/>
    <w:rsid w:val="00B073A7"/>
    <w:rsid w:val="00B10128"/>
    <w:rsid w:val="00B105B4"/>
    <w:rsid w:val="00B1129C"/>
    <w:rsid w:val="00B11AF8"/>
    <w:rsid w:val="00B11B9C"/>
    <w:rsid w:val="00B130E8"/>
    <w:rsid w:val="00B1573F"/>
    <w:rsid w:val="00B16210"/>
    <w:rsid w:val="00B16414"/>
    <w:rsid w:val="00B16985"/>
    <w:rsid w:val="00B21AFF"/>
    <w:rsid w:val="00B21EAE"/>
    <w:rsid w:val="00B224E0"/>
    <w:rsid w:val="00B22CCD"/>
    <w:rsid w:val="00B2360C"/>
    <w:rsid w:val="00B23D61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83F"/>
    <w:rsid w:val="00B34CA4"/>
    <w:rsid w:val="00B34E53"/>
    <w:rsid w:val="00B3521D"/>
    <w:rsid w:val="00B35A39"/>
    <w:rsid w:val="00B37091"/>
    <w:rsid w:val="00B40D1E"/>
    <w:rsid w:val="00B410B9"/>
    <w:rsid w:val="00B422E8"/>
    <w:rsid w:val="00B42B9B"/>
    <w:rsid w:val="00B43854"/>
    <w:rsid w:val="00B43A2A"/>
    <w:rsid w:val="00B440C2"/>
    <w:rsid w:val="00B4501C"/>
    <w:rsid w:val="00B47FA6"/>
    <w:rsid w:val="00B50141"/>
    <w:rsid w:val="00B51A65"/>
    <w:rsid w:val="00B537D0"/>
    <w:rsid w:val="00B566D6"/>
    <w:rsid w:val="00B603E9"/>
    <w:rsid w:val="00B60E5F"/>
    <w:rsid w:val="00B62939"/>
    <w:rsid w:val="00B63D26"/>
    <w:rsid w:val="00B6430C"/>
    <w:rsid w:val="00B65991"/>
    <w:rsid w:val="00B67809"/>
    <w:rsid w:val="00B70B5A"/>
    <w:rsid w:val="00B70EAA"/>
    <w:rsid w:val="00B70FE5"/>
    <w:rsid w:val="00B71291"/>
    <w:rsid w:val="00B71EC7"/>
    <w:rsid w:val="00B71EF1"/>
    <w:rsid w:val="00B72180"/>
    <w:rsid w:val="00B74031"/>
    <w:rsid w:val="00B7422D"/>
    <w:rsid w:val="00B74741"/>
    <w:rsid w:val="00B74C97"/>
    <w:rsid w:val="00B75B70"/>
    <w:rsid w:val="00B75EEB"/>
    <w:rsid w:val="00B76DA6"/>
    <w:rsid w:val="00B77201"/>
    <w:rsid w:val="00B804FE"/>
    <w:rsid w:val="00B80E1F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63A"/>
    <w:rsid w:val="00B97C97"/>
    <w:rsid w:val="00BA0099"/>
    <w:rsid w:val="00BA0534"/>
    <w:rsid w:val="00BA2220"/>
    <w:rsid w:val="00BA2883"/>
    <w:rsid w:val="00BA381B"/>
    <w:rsid w:val="00BA3F36"/>
    <w:rsid w:val="00BA4570"/>
    <w:rsid w:val="00BA4D05"/>
    <w:rsid w:val="00BA4FD8"/>
    <w:rsid w:val="00BA522C"/>
    <w:rsid w:val="00BA5652"/>
    <w:rsid w:val="00BA5D4F"/>
    <w:rsid w:val="00BA72AA"/>
    <w:rsid w:val="00BB0F53"/>
    <w:rsid w:val="00BB1C67"/>
    <w:rsid w:val="00BB2D42"/>
    <w:rsid w:val="00BB3189"/>
    <w:rsid w:val="00BB3372"/>
    <w:rsid w:val="00BB3517"/>
    <w:rsid w:val="00BB39C3"/>
    <w:rsid w:val="00BB440B"/>
    <w:rsid w:val="00BB523B"/>
    <w:rsid w:val="00BB5B2E"/>
    <w:rsid w:val="00BB6B95"/>
    <w:rsid w:val="00BB71EA"/>
    <w:rsid w:val="00BB77C4"/>
    <w:rsid w:val="00BB7D4E"/>
    <w:rsid w:val="00BB7EC6"/>
    <w:rsid w:val="00BC0A84"/>
    <w:rsid w:val="00BC310A"/>
    <w:rsid w:val="00BC3A66"/>
    <w:rsid w:val="00BC3CA9"/>
    <w:rsid w:val="00BC4C2F"/>
    <w:rsid w:val="00BC5293"/>
    <w:rsid w:val="00BC58DD"/>
    <w:rsid w:val="00BC645C"/>
    <w:rsid w:val="00BD0D6D"/>
    <w:rsid w:val="00BD0F4D"/>
    <w:rsid w:val="00BD2B3F"/>
    <w:rsid w:val="00BD4A62"/>
    <w:rsid w:val="00BD711E"/>
    <w:rsid w:val="00BE070A"/>
    <w:rsid w:val="00BE0EB8"/>
    <w:rsid w:val="00BE158F"/>
    <w:rsid w:val="00BE2459"/>
    <w:rsid w:val="00BE4748"/>
    <w:rsid w:val="00BE4C52"/>
    <w:rsid w:val="00BE50D6"/>
    <w:rsid w:val="00BE5E31"/>
    <w:rsid w:val="00BE618C"/>
    <w:rsid w:val="00BE7668"/>
    <w:rsid w:val="00BE7AD3"/>
    <w:rsid w:val="00BE7BD5"/>
    <w:rsid w:val="00BF08EF"/>
    <w:rsid w:val="00BF13BE"/>
    <w:rsid w:val="00BF1C60"/>
    <w:rsid w:val="00BF26C1"/>
    <w:rsid w:val="00BF2FEF"/>
    <w:rsid w:val="00BF5DD2"/>
    <w:rsid w:val="00BF6616"/>
    <w:rsid w:val="00BF68A6"/>
    <w:rsid w:val="00BF7B95"/>
    <w:rsid w:val="00C0076B"/>
    <w:rsid w:val="00C00ED4"/>
    <w:rsid w:val="00C01F06"/>
    <w:rsid w:val="00C02674"/>
    <w:rsid w:val="00C03314"/>
    <w:rsid w:val="00C039F0"/>
    <w:rsid w:val="00C050EC"/>
    <w:rsid w:val="00C05474"/>
    <w:rsid w:val="00C05E92"/>
    <w:rsid w:val="00C05F24"/>
    <w:rsid w:val="00C07DCF"/>
    <w:rsid w:val="00C101D5"/>
    <w:rsid w:val="00C1031B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98D"/>
    <w:rsid w:val="00C21AA8"/>
    <w:rsid w:val="00C21CB9"/>
    <w:rsid w:val="00C226E9"/>
    <w:rsid w:val="00C22E7E"/>
    <w:rsid w:val="00C23275"/>
    <w:rsid w:val="00C234AD"/>
    <w:rsid w:val="00C2391E"/>
    <w:rsid w:val="00C24B74"/>
    <w:rsid w:val="00C24CED"/>
    <w:rsid w:val="00C24E5E"/>
    <w:rsid w:val="00C2616A"/>
    <w:rsid w:val="00C306E8"/>
    <w:rsid w:val="00C313B8"/>
    <w:rsid w:val="00C31468"/>
    <w:rsid w:val="00C33882"/>
    <w:rsid w:val="00C33896"/>
    <w:rsid w:val="00C3491A"/>
    <w:rsid w:val="00C36160"/>
    <w:rsid w:val="00C36B35"/>
    <w:rsid w:val="00C37331"/>
    <w:rsid w:val="00C37C0D"/>
    <w:rsid w:val="00C40C91"/>
    <w:rsid w:val="00C415FF"/>
    <w:rsid w:val="00C41C4B"/>
    <w:rsid w:val="00C42008"/>
    <w:rsid w:val="00C42755"/>
    <w:rsid w:val="00C447A5"/>
    <w:rsid w:val="00C449C7"/>
    <w:rsid w:val="00C44CC9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57A30"/>
    <w:rsid w:val="00C60734"/>
    <w:rsid w:val="00C61AD2"/>
    <w:rsid w:val="00C62A52"/>
    <w:rsid w:val="00C63DA2"/>
    <w:rsid w:val="00C647A8"/>
    <w:rsid w:val="00C64F94"/>
    <w:rsid w:val="00C66E70"/>
    <w:rsid w:val="00C6718C"/>
    <w:rsid w:val="00C679CC"/>
    <w:rsid w:val="00C67CF1"/>
    <w:rsid w:val="00C7005A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08C"/>
    <w:rsid w:val="00C86DD6"/>
    <w:rsid w:val="00C87617"/>
    <w:rsid w:val="00C87D43"/>
    <w:rsid w:val="00C87DCB"/>
    <w:rsid w:val="00C90FB7"/>
    <w:rsid w:val="00C9178B"/>
    <w:rsid w:val="00C9198D"/>
    <w:rsid w:val="00C954A9"/>
    <w:rsid w:val="00C95EB4"/>
    <w:rsid w:val="00C97746"/>
    <w:rsid w:val="00C97B14"/>
    <w:rsid w:val="00CA1011"/>
    <w:rsid w:val="00CA10BB"/>
    <w:rsid w:val="00CA170E"/>
    <w:rsid w:val="00CA1FD9"/>
    <w:rsid w:val="00CA2C62"/>
    <w:rsid w:val="00CA2F50"/>
    <w:rsid w:val="00CA354C"/>
    <w:rsid w:val="00CA389B"/>
    <w:rsid w:val="00CA3A25"/>
    <w:rsid w:val="00CA404D"/>
    <w:rsid w:val="00CA4D1B"/>
    <w:rsid w:val="00CA5233"/>
    <w:rsid w:val="00CA52D9"/>
    <w:rsid w:val="00CA5EE0"/>
    <w:rsid w:val="00CA6284"/>
    <w:rsid w:val="00CA6EAD"/>
    <w:rsid w:val="00CB08C6"/>
    <w:rsid w:val="00CB0B01"/>
    <w:rsid w:val="00CB14C0"/>
    <w:rsid w:val="00CB14EB"/>
    <w:rsid w:val="00CB1B95"/>
    <w:rsid w:val="00CB2552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45B2"/>
    <w:rsid w:val="00CC65F4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4F77"/>
    <w:rsid w:val="00CD5303"/>
    <w:rsid w:val="00CD5DE2"/>
    <w:rsid w:val="00CE00BF"/>
    <w:rsid w:val="00CE04B6"/>
    <w:rsid w:val="00CE05CD"/>
    <w:rsid w:val="00CE06D7"/>
    <w:rsid w:val="00CE1544"/>
    <w:rsid w:val="00CE1A80"/>
    <w:rsid w:val="00CE26F2"/>
    <w:rsid w:val="00CE2DDE"/>
    <w:rsid w:val="00CE3C54"/>
    <w:rsid w:val="00CE3D21"/>
    <w:rsid w:val="00CE415E"/>
    <w:rsid w:val="00CE4B53"/>
    <w:rsid w:val="00CE5181"/>
    <w:rsid w:val="00CE542D"/>
    <w:rsid w:val="00CE57DA"/>
    <w:rsid w:val="00CE5E0C"/>
    <w:rsid w:val="00CE65B8"/>
    <w:rsid w:val="00CE6A92"/>
    <w:rsid w:val="00CE7AA6"/>
    <w:rsid w:val="00CF05D9"/>
    <w:rsid w:val="00CF162A"/>
    <w:rsid w:val="00CF1994"/>
    <w:rsid w:val="00CF27C5"/>
    <w:rsid w:val="00CF4299"/>
    <w:rsid w:val="00CF4730"/>
    <w:rsid w:val="00CF498F"/>
    <w:rsid w:val="00CF500A"/>
    <w:rsid w:val="00CF606B"/>
    <w:rsid w:val="00CF6198"/>
    <w:rsid w:val="00CF680F"/>
    <w:rsid w:val="00D00696"/>
    <w:rsid w:val="00D01EC4"/>
    <w:rsid w:val="00D028AC"/>
    <w:rsid w:val="00D03769"/>
    <w:rsid w:val="00D04B99"/>
    <w:rsid w:val="00D05B37"/>
    <w:rsid w:val="00D05F40"/>
    <w:rsid w:val="00D06366"/>
    <w:rsid w:val="00D066A3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130"/>
    <w:rsid w:val="00D23803"/>
    <w:rsid w:val="00D23F26"/>
    <w:rsid w:val="00D2450B"/>
    <w:rsid w:val="00D25712"/>
    <w:rsid w:val="00D25C24"/>
    <w:rsid w:val="00D26A8F"/>
    <w:rsid w:val="00D27C15"/>
    <w:rsid w:val="00D30091"/>
    <w:rsid w:val="00D31881"/>
    <w:rsid w:val="00D31DFC"/>
    <w:rsid w:val="00D32013"/>
    <w:rsid w:val="00D333D9"/>
    <w:rsid w:val="00D3369D"/>
    <w:rsid w:val="00D3412F"/>
    <w:rsid w:val="00D34215"/>
    <w:rsid w:val="00D34328"/>
    <w:rsid w:val="00D3535F"/>
    <w:rsid w:val="00D3791F"/>
    <w:rsid w:val="00D401E7"/>
    <w:rsid w:val="00D4041F"/>
    <w:rsid w:val="00D42360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DC8"/>
    <w:rsid w:val="00D52F9D"/>
    <w:rsid w:val="00D535E9"/>
    <w:rsid w:val="00D54C7B"/>
    <w:rsid w:val="00D568C1"/>
    <w:rsid w:val="00D57254"/>
    <w:rsid w:val="00D60924"/>
    <w:rsid w:val="00D60BBF"/>
    <w:rsid w:val="00D61C3A"/>
    <w:rsid w:val="00D620F9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4CBD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690"/>
    <w:rsid w:val="00D92DB9"/>
    <w:rsid w:val="00D945DD"/>
    <w:rsid w:val="00D97AA2"/>
    <w:rsid w:val="00D97AFF"/>
    <w:rsid w:val="00DA0458"/>
    <w:rsid w:val="00DA0753"/>
    <w:rsid w:val="00DA0926"/>
    <w:rsid w:val="00DA0D9B"/>
    <w:rsid w:val="00DA1D1E"/>
    <w:rsid w:val="00DA2AB2"/>
    <w:rsid w:val="00DA310A"/>
    <w:rsid w:val="00DA32E6"/>
    <w:rsid w:val="00DA3DBB"/>
    <w:rsid w:val="00DA456A"/>
    <w:rsid w:val="00DA64A3"/>
    <w:rsid w:val="00DA6CB8"/>
    <w:rsid w:val="00DA6D55"/>
    <w:rsid w:val="00DA6E3A"/>
    <w:rsid w:val="00DA798B"/>
    <w:rsid w:val="00DA7E05"/>
    <w:rsid w:val="00DB057E"/>
    <w:rsid w:val="00DB1971"/>
    <w:rsid w:val="00DB257E"/>
    <w:rsid w:val="00DB36CF"/>
    <w:rsid w:val="00DB3FA4"/>
    <w:rsid w:val="00DB56BE"/>
    <w:rsid w:val="00DB6551"/>
    <w:rsid w:val="00DB6B93"/>
    <w:rsid w:val="00DB75C0"/>
    <w:rsid w:val="00DB7890"/>
    <w:rsid w:val="00DC0065"/>
    <w:rsid w:val="00DC15F5"/>
    <w:rsid w:val="00DC1B98"/>
    <w:rsid w:val="00DC4372"/>
    <w:rsid w:val="00DC4D79"/>
    <w:rsid w:val="00DC5C75"/>
    <w:rsid w:val="00DD179E"/>
    <w:rsid w:val="00DD1B4F"/>
    <w:rsid w:val="00DD242A"/>
    <w:rsid w:val="00DD33F7"/>
    <w:rsid w:val="00DD396F"/>
    <w:rsid w:val="00DD432D"/>
    <w:rsid w:val="00DD46FA"/>
    <w:rsid w:val="00DD4A16"/>
    <w:rsid w:val="00DD4A4A"/>
    <w:rsid w:val="00DD4E80"/>
    <w:rsid w:val="00DD5086"/>
    <w:rsid w:val="00DD6E21"/>
    <w:rsid w:val="00DD7E34"/>
    <w:rsid w:val="00DD7E73"/>
    <w:rsid w:val="00DE078B"/>
    <w:rsid w:val="00DE1B20"/>
    <w:rsid w:val="00DE2B11"/>
    <w:rsid w:val="00DE34DD"/>
    <w:rsid w:val="00DE3575"/>
    <w:rsid w:val="00DE5589"/>
    <w:rsid w:val="00DE5A6F"/>
    <w:rsid w:val="00DE5DD7"/>
    <w:rsid w:val="00DE61B6"/>
    <w:rsid w:val="00DE66DA"/>
    <w:rsid w:val="00DE76CB"/>
    <w:rsid w:val="00DE7B02"/>
    <w:rsid w:val="00DE7D19"/>
    <w:rsid w:val="00DF049D"/>
    <w:rsid w:val="00DF0842"/>
    <w:rsid w:val="00DF18EF"/>
    <w:rsid w:val="00DF323B"/>
    <w:rsid w:val="00DF5196"/>
    <w:rsid w:val="00DF5CF8"/>
    <w:rsid w:val="00DF6BE6"/>
    <w:rsid w:val="00DF6F88"/>
    <w:rsid w:val="00DF706E"/>
    <w:rsid w:val="00DF72BD"/>
    <w:rsid w:val="00DF780F"/>
    <w:rsid w:val="00E000C2"/>
    <w:rsid w:val="00E00A08"/>
    <w:rsid w:val="00E01640"/>
    <w:rsid w:val="00E02EEC"/>
    <w:rsid w:val="00E034BB"/>
    <w:rsid w:val="00E05EEA"/>
    <w:rsid w:val="00E07202"/>
    <w:rsid w:val="00E07A26"/>
    <w:rsid w:val="00E07E06"/>
    <w:rsid w:val="00E10169"/>
    <w:rsid w:val="00E10E47"/>
    <w:rsid w:val="00E1262E"/>
    <w:rsid w:val="00E12981"/>
    <w:rsid w:val="00E13D28"/>
    <w:rsid w:val="00E1460B"/>
    <w:rsid w:val="00E14CEB"/>
    <w:rsid w:val="00E15357"/>
    <w:rsid w:val="00E153E0"/>
    <w:rsid w:val="00E17015"/>
    <w:rsid w:val="00E20A8A"/>
    <w:rsid w:val="00E2242B"/>
    <w:rsid w:val="00E2347E"/>
    <w:rsid w:val="00E246DA"/>
    <w:rsid w:val="00E25BA9"/>
    <w:rsid w:val="00E26524"/>
    <w:rsid w:val="00E26A93"/>
    <w:rsid w:val="00E26D58"/>
    <w:rsid w:val="00E30ED0"/>
    <w:rsid w:val="00E3226F"/>
    <w:rsid w:val="00E3265B"/>
    <w:rsid w:val="00E32EE6"/>
    <w:rsid w:val="00E3304D"/>
    <w:rsid w:val="00E34097"/>
    <w:rsid w:val="00E34523"/>
    <w:rsid w:val="00E35146"/>
    <w:rsid w:val="00E36062"/>
    <w:rsid w:val="00E36512"/>
    <w:rsid w:val="00E367FF"/>
    <w:rsid w:val="00E3717F"/>
    <w:rsid w:val="00E37518"/>
    <w:rsid w:val="00E414C5"/>
    <w:rsid w:val="00E422B6"/>
    <w:rsid w:val="00E4259C"/>
    <w:rsid w:val="00E42693"/>
    <w:rsid w:val="00E432F7"/>
    <w:rsid w:val="00E44262"/>
    <w:rsid w:val="00E44E64"/>
    <w:rsid w:val="00E45958"/>
    <w:rsid w:val="00E4782B"/>
    <w:rsid w:val="00E47F71"/>
    <w:rsid w:val="00E504AF"/>
    <w:rsid w:val="00E5152E"/>
    <w:rsid w:val="00E52DE0"/>
    <w:rsid w:val="00E53910"/>
    <w:rsid w:val="00E54909"/>
    <w:rsid w:val="00E55326"/>
    <w:rsid w:val="00E6010E"/>
    <w:rsid w:val="00E61044"/>
    <w:rsid w:val="00E619E9"/>
    <w:rsid w:val="00E6231A"/>
    <w:rsid w:val="00E6302E"/>
    <w:rsid w:val="00E63E17"/>
    <w:rsid w:val="00E6545B"/>
    <w:rsid w:val="00E662A6"/>
    <w:rsid w:val="00E66B70"/>
    <w:rsid w:val="00E670EB"/>
    <w:rsid w:val="00E67FA2"/>
    <w:rsid w:val="00E70824"/>
    <w:rsid w:val="00E70CE0"/>
    <w:rsid w:val="00E70DF3"/>
    <w:rsid w:val="00E72669"/>
    <w:rsid w:val="00E72CE9"/>
    <w:rsid w:val="00E73811"/>
    <w:rsid w:val="00E74458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1CB3"/>
    <w:rsid w:val="00E82A8E"/>
    <w:rsid w:val="00E830BD"/>
    <w:rsid w:val="00E85493"/>
    <w:rsid w:val="00E85765"/>
    <w:rsid w:val="00E85D6C"/>
    <w:rsid w:val="00E86242"/>
    <w:rsid w:val="00E8718C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3A91"/>
    <w:rsid w:val="00E93D04"/>
    <w:rsid w:val="00E9430D"/>
    <w:rsid w:val="00E95C91"/>
    <w:rsid w:val="00EA05ED"/>
    <w:rsid w:val="00EA0DEB"/>
    <w:rsid w:val="00EA323B"/>
    <w:rsid w:val="00EA336A"/>
    <w:rsid w:val="00EA437F"/>
    <w:rsid w:val="00EA6B82"/>
    <w:rsid w:val="00EA72B0"/>
    <w:rsid w:val="00EA7EE9"/>
    <w:rsid w:val="00EB0266"/>
    <w:rsid w:val="00EB186B"/>
    <w:rsid w:val="00EB2F5F"/>
    <w:rsid w:val="00EB3821"/>
    <w:rsid w:val="00EB4335"/>
    <w:rsid w:val="00EB449E"/>
    <w:rsid w:val="00EB4C75"/>
    <w:rsid w:val="00EB589B"/>
    <w:rsid w:val="00EB7072"/>
    <w:rsid w:val="00EB73E5"/>
    <w:rsid w:val="00EB7F0F"/>
    <w:rsid w:val="00EC04D0"/>
    <w:rsid w:val="00EC18B2"/>
    <w:rsid w:val="00EC2D43"/>
    <w:rsid w:val="00EC30CD"/>
    <w:rsid w:val="00EC4BB2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34B"/>
    <w:rsid w:val="00EE6B95"/>
    <w:rsid w:val="00EE739F"/>
    <w:rsid w:val="00EE7724"/>
    <w:rsid w:val="00EE7755"/>
    <w:rsid w:val="00EE7884"/>
    <w:rsid w:val="00EE7C5B"/>
    <w:rsid w:val="00EF0442"/>
    <w:rsid w:val="00EF186B"/>
    <w:rsid w:val="00EF18CE"/>
    <w:rsid w:val="00EF3C66"/>
    <w:rsid w:val="00EF48FE"/>
    <w:rsid w:val="00EF5D59"/>
    <w:rsid w:val="00EF6113"/>
    <w:rsid w:val="00EF67C1"/>
    <w:rsid w:val="00F00E54"/>
    <w:rsid w:val="00F022DC"/>
    <w:rsid w:val="00F0265A"/>
    <w:rsid w:val="00F06A96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AC6"/>
    <w:rsid w:val="00F20B0C"/>
    <w:rsid w:val="00F2136F"/>
    <w:rsid w:val="00F2224B"/>
    <w:rsid w:val="00F2227F"/>
    <w:rsid w:val="00F22AB5"/>
    <w:rsid w:val="00F22BB7"/>
    <w:rsid w:val="00F231D1"/>
    <w:rsid w:val="00F243D4"/>
    <w:rsid w:val="00F24C86"/>
    <w:rsid w:val="00F24D34"/>
    <w:rsid w:val="00F24D55"/>
    <w:rsid w:val="00F25EA4"/>
    <w:rsid w:val="00F25F9C"/>
    <w:rsid w:val="00F267E9"/>
    <w:rsid w:val="00F27370"/>
    <w:rsid w:val="00F30319"/>
    <w:rsid w:val="00F306F9"/>
    <w:rsid w:val="00F331B8"/>
    <w:rsid w:val="00F33F21"/>
    <w:rsid w:val="00F36899"/>
    <w:rsid w:val="00F407C2"/>
    <w:rsid w:val="00F43940"/>
    <w:rsid w:val="00F445B1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C0F"/>
    <w:rsid w:val="00F50E73"/>
    <w:rsid w:val="00F53F99"/>
    <w:rsid w:val="00F54665"/>
    <w:rsid w:val="00F54922"/>
    <w:rsid w:val="00F56942"/>
    <w:rsid w:val="00F579BD"/>
    <w:rsid w:val="00F60695"/>
    <w:rsid w:val="00F612E5"/>
    <w:rsid w:val="00F6171F"/>
    <w:rsid w:val="00F627C6"/>
    <w:rsid w:val="00F63043"/>
    <w:rsid w:val="00F63B35"/>
    <w:rsid w:val="00F6430A"/>
    <w:rsid w:val="00F6466C"/>
    <w:rsid w:val="00F64F8D"/>
    <w:rsid w:val="00F65BCF"/>
    <w:rsid w:val="00F6739A"/>
    <w:rsid w:val="00F67416"/>
    <w:rsid w:val="00F704F4"/>
    <w:rsid w:val="00F70767"/>
    <w:rsid w:val="00F7327B"/>
    <w:rsid w:val="00F73322"/>
    <w:rsid w:val="00F73700"/>
    <w:rsid w:val="00F739D7"/>
    <w:rsid w:val="00F74FC2"/>
    <w:rsid w:val="00F75628"/>
    <w:rsid w:val="00F77352"/>
    <w:rsid w:val="00F77938"/>
    <w:rsid w:val="00F77E94"/>
    <w:rsid w:val="00F812AC"/>
    <w:rsid w:val="00F83FF7"/>
    <w:rsid w:val="00F84EA3"/>
    <w:rsid w:val="00F84F47"/>
    <w:rsid w:val="00F87AAA"/>
    <w:rsid w:val="00F90BEC"/>
    <w:rsid w:val="00F91009"/>
    <w:rsid w:val="00F93C5D"/>
    <w:rsid w:val="00F947F0"/>
    <w:rsid w:val="00F95E71"/>
    <w:rsid w:val="00F969FA"/>
    <w:rsid w:val="00FA0525"/>
    <w:rsid w:val="00FA08BE"/>
    <w:rsid w:val="00FA0B01"/>
    <w:rsid w:val="00FA280D"/>
    <w:rsid w:val="00FA44AE"/>
    <w:rsid w:val="00FA4BC6"/>
    <w:rsid w:val="00FA60E2"/>
    <w:rsid w:val="00FA68C2"/>
    <w:rsid w:val="00FA7069"/>
    <w:rsid w:val="00FA726D"/>
    <w:rsid w:val="00FA74B9"/>
    <w:rsid w:val="00FA7BBD"/>
    <w:rsid w:val="00FB084B"/>
    <w:rsid w:val="00FB1856"/>
    <w:rsid w:val="00FB185F"/>
    <w:rsid w:val="00FB247B"/>
    <w:rsid w:val="00FB3238"/>
    <w:rsid w:val="00FB401F"/>
    <w:rsid w:val="00FB455F"/>
    <w:rsid w:val="00FB5438"/>
    <w:rsid w:val="00FB5EB7"/>
    <w:rsid w:val="00FB684D"/>
    <w:rsid w:val="00FB7247"/>
    <w:rsid w:val="00FC0596"/>
    <w:rsid w:val="00FC1EDB"/>
    <w:rsid w:val="00FC1FA4"/>
    <w:rsid w:val="00FC298C"/>
    <w:rsid w:val="00FC37E6"/>
    <w:rsid w:val="00FC4CBD"/>
    <w:rsid w:val="00FC583A"/>
    <w:rsid w:val="00FC589B"/>
    <w:rsid w:val="00FC69F6"/>
    <w:rsid w:val="00FC787E"/>
    <w:rsid w:val="00FC7BBB"/>
    <w:rsid w:val="00FD01B6"/>
    <w:rsid w:val="00FD04D5"/>
    <w:rsid w:val="00FD0769"/>
    <w:rsid w:val="00FD0C6F"/>
    <w:rsid w:val="00FD1451"/>
    <w:rsid w:val="00FD16DC"/>
    <w:rsid w:val="00FD210F"/>
    <w:rsid w:val="00FD2C72"/>
    <w:rsid w:val="00FD2D1B"/>
    <w:rsid w:val="00FD2DA8"/>
    <w:rsid w:val="00FD3F04"/>
    <w:rsid w:val="00FD4F5C"/>
    <w:rsid w:val="00FD637D"/>
    <w:rsid w:val="00FD6BF8"/>
    <w:rsid w:val="00FD6F75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E7BC0"/>
    <w:rsid w:val="00FF0B96"/>
    <w:rsid w:val="00FF0F69"/>
    <w:rsid w:val="00FF2435"/>
    <w:rsid w:val="00FF27F4"/>
    <w:rsid w:val="00FF2A45"/>
    <w:rsid w:val="00FF32A4"/>
    <w:rsid w:val="00FF3BA8"/>
    <w:rsid w:val="00FF4508"/>
    <w:rsid w:val="00FF4847"/>
    <w:rsid w:val="00FF4981"/>
    <w:rsid w:val="00FF59BB"/>
    <w:rsid w:val="00FF5A87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30C88AA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43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E43BF7-C011-4128-B77A-0F6C57B43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Robichaux, Susannah C</cp:lastModifiedBy>
  <cp:revision>5</cp:revision>
  <cp:lastPrinted>2019-01-22T16:43:00Z</cp:lastPrinted>
  <dcterms:created xsi:type="dcterms:W3CDTF">2023-08-22T21:09:00Z</dcterms:created>
  <dcterms:modified xsi:type="dcterms:W3CDTF">2023-08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